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DC5FCB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A4946" wp14:editId="253A00B0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73CEBC" w14:textId="77777777" w:rsidR="00A66012" w:rsidRDefault="00A66012" w:rsidP="00A6601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1B292E" wp14:editId="37077CD0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DA4946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" fillcolor="white [3212]" strokecolor="white [3212]" strokeweight=".5pt">
                <v:textbox>
                  <w:txbxContent>
                    <w:p w14:paraId="7773CEBC" w14:textId="77777777" w:rsidR="00A66012" w:rsidRDefault="00A66012" w:rsidP="00A66012">
                      <w:r>
                        <w:rPr>
                          <w:noProof/>
                        </w:rPr>
                        <w:drawing>
                          <wp:inline distT="0" distB="0" distL="0" distR="0" wp14:anchorId="121B292E" wp14:editId="37077CD0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953B196" w14:textId="77777777" w:rsidR="00A66012" w:rsidRDefault="00A66012" w:rsidP="00A66012">
      <w:pPr>
        <w:spacing w:after="0" w:line="240" w:lineRule="auto"/>
      </w:pPr>
    </w:p>
    <w:p w14:paraId="0AD092E0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E9F4482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F1424B7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02D15321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336ED9E1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3915E3" wp14:editId="520976E9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A66012" w14:paraId="6B0F363B" w14:textId="77777777" w:rsidTr="00962EB9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354C0CC2" w14:textId="77777777" w:rsidR="00A66012" w:rsidRDefault="00A66012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4192361C" w14:textId="77777777" w:rsidR="00A66012" w:rsidRDefault="00A66012"/>
                                <w:p w14:paraId="21329C87" w14:textId="77777777" w:rsidR="00A66012" w:rsidRDefault="00A66012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2017-2018</w:t>
                                  </w:r>
                                </w:p>
                                <w:p w14:paraId="2DAB9E0B" w14:textId="77777777" w:rsidR="00A66012" w:rsidRDefault="00A66012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2BDACBE9" w14:textId="77777777" w:rsidR="00A66012" w:rsidRPr="00641DE9" w:rsidRDefault="00A66012" w:rsidP="00FC10C0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Elementary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Science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</w:p>
                                <w:p w14:paraId="03CD812A" w14:textId="77777777" w:rsidR="00A66012" w:rsidRPr="00641DE9" w:rsidRDefault="00A66012" w:rsidP="00FC10C0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Quick </w:t>
                                  </w:r>
                                  <w:r w:rsidRPr="00641DE9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Guide</w:t>
                                  </w:r>
                                </w:p>
                                <w:p w14:paraId="7DE0E1B9" w14:textId="77777777" w:rsidR="00A66012" w:rsidRDefault="00A66012" w:rsidP="00FC10C0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374082A0" w14:textId="77777777" w:rsidR="00A66012" w:rsidRPr="00641DE9" w:rsidRDefault="00A66012" w:rsidP="00FC10C0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Grade Kindergarten</w:t>
                                  </w:r>
                                </w:p>
                                <w:p w14:paraId="40DFF6E3" w14:textId="77777777" w:rsidR="00A66012" w:rsidRPr="002920A4" w:rsidRDefault="00A66012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1A0787C" w14:textId="77777777" w:rsidR="00A66012" w:rsidRDefault="00A66012" w:rsidP="00A660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915E3" id="Text Box 13" o:spid="_x0000_s1027" type="#_x0000_t202" style="position:absolute;margin-left:-19.25pt;margin-top:25.6pt;width:714.15pt;height:362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" fillcolor="white [3212]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A66012" w14:paraId="6B0F363B" w14:textId="77777777" w:rsidTr="00962EB9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354C0CC2" w14:textId="77777777" w:rsidR="00A66012" w:rsidRDefault="00A66012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4192361C" w14:textId="77777777" w:rsidR="00A66012" w:rsidRDefault="00A66012"/>
                          <w:p w14:paraId="21329C87" w14:textId="77777777" w:rsidR="00A66012" w:rsidRDefault="00A66012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2017-2018</w:t>
                            </w:r>
                          </w:p>
                          <w:p w14:paraId="2DAB9E0B" w14:textId="77777777" w:rsidR="00A66012" w:rsidRDefault="00A66012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2BDACBE9" w14:textId="77777777" w:rsidR="00A66012" w:rsidRPr="00641DE9" w:rsidRDefault="00A66012" w:rsidP="00FC10C0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Elementary </w:t>
                            </w: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Science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</w:p>
                          <w:p w14:paraId="03CD812A" w14:textId="77777777" w:rsidR="00A66012" w:rsidRPr="00641DE9" w:rsidRDefault="00A66012" w:rsidP="00FC10C0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Quick </w:t>
                            </w:r>
                            <w:r w:rsidRPr="00641DE9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Guide</w:t>
                            </w:r>
                          </w:p>
                          <w:p w14:paraId="7DE0E1B9" w14:textId="77777777" w:rsidR="00A66012" w:rsidRDefault="00A66012" w:rsidP="00FC10C0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374082A0" w14:textId="77777777" w:rsidR="00A66012" w:rsidRPr="00641DE9" w:rsidRDefault="00A66012" w:rsidP="00FC10C0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Grade Kindergarten</w:t>
                            </w:r>
                          </w:p>
                          <w:p w14:paraId="40DFF6E3" w14:textId="77777777" w:rsidR="00A66012" w:rsidRPr="002920A4" w:rsidRDefault="00A66012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c>
                      </w:tr>
                    </w:tbl>
                    <w:p w14:paraId="41A0787C" w14:textId="77777777" w:rsidR="00A66012" w:rsidRDefault="00A66012" w:rsidP="00A66012"/>
                  </w:txbxContent>
                </v:textbox>
                <w10:wrap anchorx="margin"/>
              </v:shape>
            </w:pict>
          </mc:Fallback>
        </mc:AlternateContent>
      </w:r>
    </w:p>
    <w:p w14:paraId="3EA94BC1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FCC12BC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52F7BE84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0554B07D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1D03596B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248A2594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62D07216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1B58F3B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5D44B115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2F4A6D23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5549B0E1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0713876D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  <w:r>
        <w:rPr>
          <w:rFonts w:ascii="Century Gothic" w:hAnsi="Century Gothic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23B37E" wp14:editId="04A9C35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DD892" w14:textId="77777777" w:rsidR="00A66012" w:rsidRPr="00641DE9" w:rsidRDefault="005A014C" w:rsidP="00A66012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2" w:history="1">
                              <w:r w:rsidR="00A66012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elementary.dmschools.org</w:t>
                              </w:r>
                            </w:hyperlink>
                            <w:r w:rsidR="00A66012">
                              <w:rPr>
                                <w:rFonts w:ascii="Century Gothic" w:hAnsi="Century Gothic"/>
                                <w:sz w:val="32"/>
                              </w:rPr>
                              <w:t xml:space="preserve"> </w:t>
                            </w:r>
                          </w:p>
                          <w:p w14:paraId="7F2A3160" w14:textId="77777777" w:rsidR="00A66012" w:rsidRPr="00641DE9" w:rsidRDefault="005A014C" w:rsidP="00A66012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3" w:history="1">
                              <w:r w:rsidR="00A66012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grading.dmschools.org</w:t>
                              </w:r>
                            </w:hyperlink>
                            <w:r w:rsidR="00A66012">
                              <w:rPr>
                                <w:rFonts w:ascii="Century Gothic" w:hAnsi="Century Gothic"/>
                                <w:sz w:val="32"/>
                              </w:rPr>
                              <w:t xml:space="preserve"> </w:t>
                            </w:r>
                          </w:p>
                          <w:p w14:paraId="10B53600" w14:textId="77777777" w:rsidR="00A66012" w:rsidRPr="00641DE9" w:rsidRDefault="005A014C" w:rsidP="00A66012">
                            <w:pPr>
                              <w:jc w:val="right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14" w:history="1">
                              <w:r w:rsidR="00A66012" w:rsidRPr="007E3BA4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</w:rPr>
                                <w:t>http://dmschools.org</w:t>
                              </w:r>
                            </w:hyperlink>
                          </w:p>
                          <w:p w14:paraId="12E556E0" w14:textId="77777777" w:rsidR="00A66012" w:rsidRDefault="00A66012" w:rsidP="00A66012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23B37E" id="Text Box 14" o:spid="_x0000_s1028" type="#_x0000_t202" style="position:absolute;margin-left:422.7pt;margin-top:10.4pt;width:473.9pt;height:107.4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" fillcolor="white [3212]" strokecolor="white [3212]" strokeweight=".5pt">
                <v:textbox>
                  <w:txbxContent>
                    <w:p w14:paraId="25BDD892" w14:textId="77777777" w:rsidR="00A66012" w:rsidRPr="00641DE9" w:rsidRDefault="005A014C" w:rsidP="00A66012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5" w:history="1">
                        <w:r w:rsidR="00A66012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elementary.dmschools.org</w:t>
                        </w:r>
                      </w:hyperlink>
                      <w:r w:rsidR="00A66012">
                        <w:rPr>
                          <w:rFonts w:ascii="Century Gothic" w:hAnsi="Century Gothic"/>
                          <w:sz w:val="32"/>
                        </w:rPr>
                        <w:t xml:space="preserve"> </w:t>
                      </w:r>
                    </w:p>
                    <w:p w14:paraId="7F2A3160" w14:textId="77777777" w:rsidR="00A66012" w:rsidRPr="00641DE9" w:rsidRDefault="005A014C" w:rsidP="00A66012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6" w:history="1">
                        <w:r w:rsidR="00A66012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grading.dmschools.org</w:t>
                        </w:r>
                      </w:hyperlink>
                      <w:r w:rsidR="00A66012">
                        <w:rPr>
                          <w:rFonts w:ascii="Century Gothic" w:hAnsi="Century Gothic"/>
                          <w:sz w:val="32"/>
                        </w:rPr>
                        <w:t xml:space="preserve"> </w:t>
                      </w:r>
                    </w:p>
                    <w:p w14:paraId="10B53600" w14:textId="77777777" w:rsidR="00A66012" w:rsidRPr="00641DE9" w:rsidRDefault="005A014C" w:rsidP="00A66012">
                      <w:pPr>
                        <w:jc w:val="right"/>
                        <w:rPr>
                          <w:rFonts w:ascii="Century Gothic" w:hAnsi="Century Gothic"/>
                          <w:sz w:val="32"/>
                        </w:rPr>
                      </w:pPr>
                      <w:hyperlink r:id="rId17" w:history="1">
                        <w:r w:rsidR="00A66012" w:rsidRPr="007E3BA4">
                          <w:rPr>
                            <w:rStyle w:val="Hyperlink"/>
                            <w:rFonts w:ascii="Century Gothic" w:hAnsi="Century Gothic"/>
                            <w:sz w:val="32"/>
                          </w:rPr>
                          <w:t>http://dmschools.org</w:t>
                        </w:r>
                      </w:hyperlink>
                    </w:p>
                    <w:p w14:paraId="12E556E0" w14:textId="77777777" w:rsidR="00A66012" w:rsidRDefault="00A66012" w:rsidP="00A66012">
                      <w:pPr>
                        <w:jc w:val="righ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3F125A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5AFD18C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7506D34E" w14:textId="77777777" w:rsidR="00A66012" w:rsidRDefault="00A66012" w:rsidP="00A66012">
      <w:pPr>
        <w:spacing w:after="0" w:line="240" w:lineRule="auto"/>
        <w:rPr>
          <w:rFonts w:ascii="Century Gothic" w:hAnsi="Century Gothic"/>
          <w:b/>
          <w:sz w:val="40"/>
        </w:rPr>
      </w:pPr>
    </w:p>
    <w:p w14:paraId="21E54376" w14:textId="77777777" w:rsidR="00A66012" w:rsidRPr="00320871" w:rsidRDefault="00A66012" w:rsidP="00A66012">
      <w:pPr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lastRenderedPageBreak/>
        <w:t>Grade K</w:t>
      </w:r>
      <w:r w:rsidRPr="00320871">
        <w:rPr>
          <w:rFonts w:ascii="Century Gothic" w:hAnsi="Century Gothic"/>
          <w:sz w:val="28"/>
        </w:rPr>
        <w:t>:  Year at a Glance</w:t>
      </w:r>
      <w:r>
        <w:rPr>
          <w:rFonts w:ascii="Century Gothic" w:hAnsi="Century Gothic"/>
          <w:sz w:val="28"/>
        </w:rPr>
        <w:t xml:space="preserve"> </w:t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</w:r>
      <w:r>
        <w:rPr>
          <w:rFonts w:ascii="Century Gothic" w:hAnsi="Century Gothic"/>
          <w:sz w:val="28"/>
        </w:rPr>
        <w:tab/>
        <w:t xml:space="preserve"> </w:t>
      </w:r>
    </w:p>
    <w:tbl>
      <w:tblPr>
        <w:tblStyle w:val="TableGrid"/>
        <w:tblW w:w="13687" w:type="dxa"/>
        <w:tblInd w:w="-275" w:type="dxa"/>
        <w:tblLook w:val="04A0" w:firstRow="1" w:lastRow="0" w:firstColumn="1" w:lastColumn="0" w:noHBand="0" w:noVBand="1"/>
      </w:tblPr>
      <w:tblGrid>
        <w:gridCol w:w="4230"/>
        <w:gridCol w:w="3143"/>
        <w:gridCol w:w="3157"/>
        <w:gridCol w:w="3157"/>
      </w:tblGrid>
      <w:tr w:rsidR="00E90BBF" w14:paraId="7BF93FAA" w14:textId="77777777" w:rsidTr="00E90BBF">
        <w:trPr>
          <w:trHeight w:val="1495"/>
        </w:trPr>
        <w:tc>
          <w:tcPr>
            <w:tcW w:w="4230" w:type="dxa"/>
            <w:shd w:val="clear" w:color="auto" w:fill="D6E3BC" w:themeFill="accent3" w:themeFillTint="66"/>
            <w:vAlign w:val="center"/>
          </w:tcPr>
          <w:p w14:paraId="7359BD89" w14:textId="77777777" w:rsidR="00E90BBF" w:rsidRPr="002225D6" w:rsidRDefault="00E90BBF" w:rsidP="00E90BBF">
            <w:pPr>
              <w:pStyle w:val="NoSpacing"/>
              <w:rPr>
                <w:rFonts w:ascii="Century Gothic" w:hAnsi="Century Gothic"/>
              </w:rPr>
            </w:pPr>
          </w:p>
          <w:p w14:paraId="54C92F66" w14:textId="77777777" w:rsidR="00E90BBF" w:rsidRPr="002225D6" w:rsidRDefault="00E90BBF" w:rsidP="00E90BBF">
            <w:pPr>
              <w:pStyle w:val="NoSpacing"/>
              <w:rPr>
                <w:rFonts w:ascii="Century Gothic" w:hAnsi="Century Gothic"/>
              </w:rPr>
            </w:pPr>
          </w:p>
          <w:p w14:paraId="452C34FF" w14:textId="77777777" w:rsidR="00E90BBF" w:rsidRPr="002225D6" w:rsidRDefault="00E90BBF" w:rsidP="00E90BBF">
            <w:pPr>
              <w:pStyle w:val="NoSpacing"/>
              <w:jc w:val="right"/>
              <w:rPr>
                <w:rFonts w:ascii="Century Gothic" w:hAnsi="Century Gothic"/>
              </w:rPr>
            </w:pPr>
          </w:p>
          <w:p w14:paraId="4BF9E56A" w14:textId="77777777" w:rsidR="00E90BBF" w:rsidRPr="002225D6" w:rsidRDefault="00E90BBF" w:rsidP="00E90BBF">
            <w:pPr>
              <w:pStyle w:val="NoSpacing"/>
              <w:jc w:val="right"/>
              <w:rPr>
                <w:rFonts w:ascii="Century Gothic" w:hAnsi="Century Gothic"/>
              </w:rPr>
            </w:pPr>
            <w:r w:rsidRPr="002225D6">
              <w:rPr>
                <w:rFonts w:ascii="Century Gothic" w:hAnsi="Century Gothic"/>
              </w:rPr>
              <w:t>Topic Scales</w:t>
            </w:r>
          </w:p>
          <w:p w14:paraId="4CE2F7FC" w14:textId="77777777" w:rsidR="00E90BBF" w:rsidRPr="002225D6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</w:p>
        </w:tc>
        <w:tc>
          <w:tcPr>
            <w:tcW w:w="3143" w:type="dxa"/>
            <w:shd w:val="clear" w:color="auto" w:fill="D6E3BC" w:themeFill="accent3" w:themeFillTint="66"/>
          </w:tcPr>
          <w:p w14:paraId="45F6291D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F941BE0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Trees and Weather Foss kit</w:t>
            </w:r>
          </w:p>
          <w:p w14:paraId="3FFE07CA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F7D98B1" w14:textId="6E6E7823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z w:val="20"/>
              </w:rPr>
              <w:t>Q1-2</w:t>
            </w:r>
          </w:p>
        </w:tc>
        <w:tc>
          <w:tcPr>
            <w:tcW w:w="3157" w:type="dxa"/>
            <w:shd w:val="clear" w:color="auto" w:fill="D6E3BC" w:themeFill="accent3" w:themeFillTint="66"/>
          </w:tcPr>
          <w:p w14:paraId="33884145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D3CB33C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Materials and Motion Foss Kit</w:t>
            </w:r>
          </w:p>
          <w:p w14:paraId="6CB4BCFE" w14:textId="77777777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3E57EB48" w14:textId="70BAAE2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 w:rsidRPr="0040731E">
              <w:rPr>
                <w:rFonts w:ascii="Century Gothic" w:hAnsi="Century Gothic"/>
                <w:b/>
                <w:sz w:val="20"/>
              </w:rPr>
              <w:t>Q</w:t>
            </w:r>
            <w:r>
              <w:rPr>
                <w:rFonts w:ascii="Century Gothic" w:hAnsi="Century Gothic"/>
                <w:b/>
                <w:sz w:val="20"/>
              </w:rPr>
              <w:t>2-3</w:t>
            </w:r>
          </w:p>
        </w:tc>
        <w:tc>
          <w:tcPr>
            <w:tcW w:w="3157" w:type="dxa"/>
            <w:shd w:val="clear" w:color="auto" w:fill="D6E3BC" w:themeFill="accent3" w:themeFillTint="66"/>
          </w:tcPr>
          <w:p w14:paraId="60577CA4" w14:textId="7F8F7A68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17557E37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Animals Two by Two Foss Kit</w:t>
            </w:r>
          </w:p>
          <w:p w14:paraId="45D7C744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20459E4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  <w:sz w:val="20"/>
              </w:rPr>
              <w:t>Q4</w:t>
            </w:r>
          </w:p>
        </w:tc>
      </w:tr>
      <w:tr w:rsidR="00E90BBF" w14:paraId="702F0A06" w14:textId="77777777" w:rsidTr="00551A9A">
        <w:trPr>
          <w:trHeight w:val="349"/>
        </w:trPr>
        <w:tc>
          <w:tcPr>
            <w:tcW w:w="4230" w:type="dxa"/>
            <w:shd w:val="clear" w:color="auto" w:fill="EAF1DD" w:themeFill="accent3" w:themeFillTint="33"/>
            <w:vAlign w:val="center"/>
          </w:tcPr>
          <w:p w14:paraId="240C53AC" w14:textId="77777777" w:rsidR="00E90BBF" w:rsidRPr="002225D6" w:rsidRDefault="00E90BBF" w:rsidP="00E90BBF">
            <w:pPr>
              <w:pStyle w:val="NoSpacing"/>
              <w:jc w:val="right"/>
              <w:rPr>
                <w:rFonts w:ascii="Century Gothic" w:hAnsi="Century Gothic"/>
                <w:i/>
              </w:rPr>
            </w:pPr>
            <w:r w:rsidRPr="002225D6">
              <w:rPr>
                <w:rFonts w:ascii="Century Gothic" w:hAnsi="Century Gothic"/>
                <w:i/>
              </w:rPr>
              <w:t>Suggested Pacing</w:t>
            </w:r>
          </w:p>
        </w:tc>
        <w:tc>
          <w:tcPr>
            <w:tcW w:w="3143" w:type="dxa"/>
            <w:shd w:val="clear" w:color="auto" w:fill="EAF1DD" w:themeFill="accent3" w:themeFillTint="33"/>
            <w:vAlign w:val="center"/>
          </w:tcPr>
          <w:p w14:paraId="070C55E1" w14:textId="04C7339D" w:rsidR="00E90BBF" w:rsidRPr="00FD6EF6" w:rsidRDefault="00E90BBF" w:rsidP="00E90BBF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Oct-Nov</w:t>
            </w:r>
          </w:p>
        </w:tc>
        <w:tc>
          <w:tcPr>
            <w:tcW w:w="3157" w:type="dxa"/>
            <w:shd w:val="clear" w:color="auto" w:fill="EAF1DD" w:themeFill="accent3" w:themeFillTint="33"/>
            <w:vAlign w:val="center"/>
          </w:tcPr>
          <w:p w14:paraId="243FD0CC" w14:textId="14CC82EB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Nov-Jan</w:t>
            </w:r>
          </w:p>
        </w:tc>
        <w:tc>
          <w:tcPr>
            <w:tcW w:w="3157" w:type="dxa"/>
            <w:shd w:val="clear" w:color="auto" w:fill="EAF1DD" w:themeFill="accent3" w:themeFillTint="33"/>
            <w:vAlign w:val="center"/>
          </w:tcPr>
          <w:p w14:paraId="7F475FB1" w14:textId="4DE9FA9A" w:rsidR="00E90BBF" w:rsidRPr="00FD6EF6" w:rsidRDefault="00E90BBF" w:rsidP="00E90BBF">
            <w:pPr>
              <w:pStyle w:val="NoSpacing"/>
              <w:jc w:val="center"/>
              <w:rPr>
                <w:rFonts w:ascii="Century Gothic" w:hAnsi="Century Gothic"/>
                <w:i/>
                <w:sz w:val="20"/>
              </w:rPr>
            </w:pPr>
            <w:r>
              <w:rPr>
                <w:rFonts w:ascii="Century Gothic" w:hAnsi="Century Gothic"/>
                <w:i/>
                <w:sz w:val="20"/>
              </w:rPr>
              <w:t>Apr-May</w:t>
            </w:r>
          </w:p>
        </w:tc>
      </w:tr>
      <w:tr w:rsidR="00E90BBF" w14:paraId="473841AA" w14:textId="77777777" w:rsidTr="00551A9A">
        <w:trPr>
          <w:trHeight w:val="506"/>
        </w:trPr>
        <w:tc>
          <w:tcPr>
            <w:tcW w:w="4230" w:type="dxa"/>
            <w:vAlign w:val="center"/>
          </w:tcPr>
          <w:p w14:paraId="57A08AC7" w14:textId="77777777" w:rsidR="00E90BBF" w:rsidRPr="00AA1695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</w:p>
          <w:p w14:paraId="44F8E536" w14:textId="77777777" w:rsidR="00E90BBF" w:rsidRPr="002225D6" w:rsidRDefault="00E90BBF" w:rsidP="00E90BBF">
            <w:pPr>
              <w:pStyle w:val="NoSpacing"/>
              <w:jc w:val="righ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/>
              </w:rPr>
              <w:t>Forces and Motion</w:t>
            </w:r>
          </w:p>
        </w:tc>
        <w:tc>
          <w:tcPr>
            <w:tcW w:w="3143" w:type="dxa"/>
            <w:vAlign w:val="center"/>
          </w:tcPr>
          <w:p w14:paraId="05EA50B8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1F2821B1" w14:textId="77777777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28E06BDF" w14:textId="61A133DA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 4</w:t>
            </w:r>
          </w:p>
        </w:tc>
        <w:tc>
          <w:tcPr>
            <w:tcW w:w="3157" w:type="dxa"/>
            <w:vAlign w:val="center"/>
          </w:tcPr>
          <w:p w14:paraId="0927641C" w14:textId="3F39D656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E90BBF" w14:paraId="7C11D9FB" w14:textId="77777777" w:rsidTr="00551A9A">
        <w:trPr>
          <w:trHeight w:val="597"/>
        </w:trPr>
        <w:tc>
          <w:tcPr>
            <w:tcW w:w="4230" w:type="dxa"/>
            <w:vAlign w:val="center"/>
          </w:tcPr>
          <w:p w14:paraId="543BF923" w14:textId="77777777" w:rsidR="00E90BBF" w:rsidRPr="00AA1695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Earth and Humans</w:t>
            </w:r>
          </w:p>
        </w:tc>
        <w:tc>
          <w:tcPr>
            <w:tcW w:w="3143" w:type="dxa"/>
            <w:vAlign w:val="center"/>
          </w:tcPr>
          <w:p w14:paraId="41672DB4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004F2703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74C8B98E" w14:textId="77985862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1 and 2</w:t>
            </w:r>
          </w:p>
        </w:tc>
        <w:tc>
          <w:tcPr>
            <w:tcW w:w="3157" w:type="dxa"/>
            <w:vAlign w:val="center"/>
          </w:tcPr>
          <w:p w14:paraId="2E5132AD" w14:textId="4497208E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E90BBF" w14:paraId="12485AA1" w14:textId="77777777" w:rsidTr="00551A9A">
        <w:trPr>
          <w:trHeight w:val="570"/>
        </w:trPr>
        <w:tc>
          <w:tcPr>
            <w:tcW w:w="4230" w:type="dxa"/>
            <w:vAlign w:val="center"/>
          </w:tcPr>
          <w:p w14:paraId="53E468CB" w14:textId="77777777" w:rsidR="00E90BBF" w:rsidRPr="00AA1695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he Sun’s Energy</w:t>
            </w:r>
          </w:p>
        </w:tc>
        <w:tc>
          <w:tcPr>
            <w:tcW w:w="3143" w:type="dxa"/>
            <w:vAlign w:val="center"/>
          </w:tcPr>
          <w:p w14:paraId="26B81F9F" w14:textId="3F6B7375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0A1E73E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 3</w:t>
            </w:r>
          </w:p>
        </w:tc>
        <w:tc>
          <w:tcPr>
            <w:tcW w:w="3157" w:type="dxa"/>
            <w:vAlign w:val="center"/>
          </w:tcPr>
          <w:p w14:paraId="2A838D95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74B37602" w14:textId="13DB573C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 3</w:t>
            </w:r>
          </w:p>
        </w:tc>
        <w:tc>
          <w:tcPr>
            <w:tcW w:w="3157" w:type="dxa"/>
            <w:vAlign w:val="center"/>
          </w:tcPr>
          <w:p w14:paraId="5E30D42B" w14:textId="538371D9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E90BBF" w14:paraId="713ECEAB" w14:textId="77777777" w:rsidTr="00551A9A">
        <w:trPr>
          <w:trHeight w:val="557"/>
        </w:trPr>
        <w:tc>
          <w:tcPr>
            <w:tcW w:w="4230" w:type="dxa"/>
            <w:vAlign w:val="center"/>
          </w:tcPr>
          <w:p w14:paraId="7CC98BBB" w14:textId="77777777" w:rsidR="00E90BBF" w:rsidRPr="00AA1695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Weather</w:t>
            </w:r>
          </w:p>
        </w:tc>
        <w:tc>
          <w:tcPr>
            <w:tcW w:w="3143" w:type="dxa"/>
            <w:vAlign w:val="center"/>
          </w:tcPr>
          <w:p w14:paraId="096CF078" w14:textId="18392B12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3351D0E9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3 and 4</w:t>
            </w:r>
          </w:p>
        </w:tc>
        <w:tc>
          <w:tcPr>
            <w:tcW w:w="3157" w:type="dxa"/>
            <w:vAlign w:val="center"/>
          </w:tcPr>
          <w:p w14:paraId="107B27D6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64C83FA7" w14:textId="23C32550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</w:tr>
      <w:tr w:rsidR="00E90BBF" w14:paraId="0DF14BE9" w14:textId="77777777" w:rsidTr="00551A9A">
        <w:trPr>
          <w:trHeight w:val="636"/>
        </w:trPr>
        <w:tc>
          <w:tcPr>
            <w:tcW w:w="4230" w:type="dxa"/>
            <w:vAlign w:val="center"/>
          </w:tcPr>
          <w:p w14:paraId="118B70A2" w14:textId="77777777" w:rsidR="00E90BBF" w:rsidRPr="00AA1695" w:rsidRDefault="00E90BBF" w:rsidP="00E90BBF">
            <w:pPr>
              <w:pStyle w:val="NoSpacing"/>
              <w:jc w:val="right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he Needs of Living Things</w:t>
            </w:r>
          </w:p>
        </w:tc>
        <w:tc>
          <w:tcPr>
            <w:tcW w:w="3143" w:type="dxa"/>
            <w:vAlign w:val="center"/>
          </w:tcPr>
          <w:p w14:paraId="3CB82B39" w14:textId="643603AA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05EFDB5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 4</w:t>
            </w:r>
          </w:p>
        </w:tc>
        <w:tc>
          <w:tcPr>
            <w:tcW w:w="3157" w:type="dxa"/>
            <w:vAlign w:val="center"/>
          </w:tcPr>
          <w:p w14:paraId="1555830B" w14:textId="77777777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</w:tc>
        <w:tc>
          <w:tcPr>
            <w:tcW w:w="3157" w:type="dxa"/>
            <w:vAlign w:val="center"/>
          </w:tcPr>
          <w:p w14:paraId="5737AD9E" w14:textId="5FB3F1F1" w:rsidR="00E90BBF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</w:p>
          <w:p w14:paraId="0E0C6E54" w14:textId="77777777" w:rsidR="00E90BBF" w:rsidRPr="002225D6" w:rsidRDefault="00E90BBF" w:rsidP="00E90BBF">
            <w:pPr>
              <w:pStyle w:val="NoSpacing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vestigations 1, 2, 3, 4</w:t>
            </w:r>
          </w:p>
        </w:tc>
      </w:tr>
    </w:tbl>
    <w:p w14:paraId="7CF9D061" w14:textId="77777777" w:rsidR="00A66012" w:rsidRDefault="00A66012" w:rsidP="00A66012">
      <w:pPr>
        <w:pStyle w:val="NoSpacing"/>
      </w:pPr>
    </w:p>
    <w:p w14:paraId="16BC15EC" w14:textId="77777777" w:rsidR="00A66012" w:rsidRDefault="00A66012" w:rsidP="00A66012">
      <w:pPr>
        <w:pStyle w:val="NoSpacing"/>
      </w:pPr>
    </w:p>
    <w:p w14:paraId="48A1BBCD" w14:textId="77777777" w:rsidR="00A66012" w:rsidRDefault="00A66012" w:rsidP="00A66012">
      <w:pPr>
        <w:pStyle w:val="NoSpacing"/>
      </w:pPr>
    </w:p>
    <w:p w14:paraId="7FAE82BB" w14:textId="77777777" w:rsidR="00A66012" w:rsidRPr="004E46BB" w:rsidRDefault="00A66012" w:rsidP="00A66012"/>
    <w:p w14:paraId="57445A16" w14:textId="77777777" w:rsidR="00A66012" w:rsidRDefault="00A66012" w:rsidP="287722AD">
      <w:pPr>
        <w:pStyle w:val="Heading1"/>
        <w:rPr>
          <w:rFonts w:ascii="Century Gothic" w:eastAsia="Century Gothic" w:hAnsi="Century Gothic" w:cs="Century Gothic"/>
        </w:rPr>
      </w:pPr>
    </w:p>
    <w:p w14:paraId="76FAFEFB" w14:textId="77777777" w:rsidR="00A66012" w:rsidRDefault="00A66012" w:rsidP="00A66012"/>
    <w:p w14:paraId="1614D108" w14:textId="77777777" w:rsidR="00A66012" w:rsidRDefault="00A66012" w:rsidP="00A66012"/>
    <w:p w14:paraId="37A3DE79" w14:textId="77777777" w:rsidR="00A66012" w:rsidRDefault="00A66012" w:rsidP="00A66012"/>
    <w:p w14:paraId="249A9523" w14:textId="77777777" w:rsidR="00A66012" w:rsidRDefault="00A66012" w:rsidP="00A66012"/>
    <w:p w14:paraId="595816A3" w14:textId="77777777" w:rsidR="00A66012" w:rsidRDefault="00A66012" w:rsidP="00A66012"/>
    <w:p w14:paraId="6DEE475E" w14:textId="1D3BC581" w:rsidR="00217E8C" w:rsidRDefault="00217E8C" w:rsidP="00A66012"/>
    <w:p w14:paraId="1A60AB1E" w14:textId="1805D06A" w:rsidR="00217E8C" w:rsidRPr="00E90BBF" w:rsidRDefault="00217E8C" w:rsidP="00E90BBF">
      <w:pPr>
        <w:pStyle w:val="Heading1"/>
        <w:rPr>
          <w:rFonts w:ascii="Century Gothic" w:eastAsia="Century Gothic" w:hAnsi="Century Gothic" w:cs="Century Gothic"/>
        </w:rPr>
      </w:pPr>
      <w:r w:rsidRPr="287722AD">
        <w:rPr>
          <w:rFonts w:ascii="Century Gothic" w:eastAsia="Century Gothic" w:hAnsi="Century Gothic" w:cs="Century Gothic"/>
        </w:rPr>
        <w:lastRenderedPageBreak/>
        <w:t>KINDERGARTEN Science</w:t>
      </w:r>
      <w:bookmarkStart w:id="0" w:name="AlphabeticPrincipleScale"/>
      <w:bookmarkEnd w:id="0"/>
    </w:p>
    <w:p w14:paraId="099161F0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3140"/>
      </w:tblGrid>
      <w:tr w:rsidR="00217E8C" w:rsidRPr="00ED3BE3" w14:paraId="78980F49" w14:textId="77777777" w:rsidTr="000F2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66E4F8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The Sun’s Energy</w:t>
            </w:r>
          </w:p>
          <w:p w14:paraId="6B6ABB15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>SEP-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Plan and Carry Out Investigations, Construct Explanations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DCI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Energy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CCC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>Cause and Effect</w:t>
            </w:r>
          </w:p>
        </w:tc>
      </w:tr>
      <w:tr w:rsidR="00217E8C" w:rsidRPr="00ED3BE3" w14:paraId="23352698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8F4AB1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16D27" w14:textId="77777777" w:rsidR="00217E8C" w:rsidRPr="00ED3BE3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The student demonstrates in-depth inferences and applications that go beyond the goal.</w:t>
            </w:r>
          </w:p>
        </w:tc>
      </w:tr>
      <w:tr w:rsidR="00217E8C" w:rsidRPr="00ED3BE3" w14:paraId="6DC97B6A" w14:textId="77777777" w:rsidTr="000F2323">
        <w:trPr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165C40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9DDE494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70018" w14:textId="77777777" w:rsidR="00217E8C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4BEB7C26" w14:textId="77777777" w:rsidR="00217E8C" w:rsidRPr="00ED3BE3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24069912" w14:textId="77777777" w:rsidR="00217E8C" w:rsidRDefault="00217E8C" w:rsidP="000F2323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Make observations to determine the effect of sunlight on Earth’s surface.  (</w:t>
            </w:r>
            <w:hyperlink r:id="rId18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PS3-1</w:t>
              </w:r>
            </w:hyperlink>
            <w:r w:rsidRPr="287722AD">
              <w:rPr>
                <w:rFonts w:ascii="Century Gothic" w:eastAsia="Century Gothic,Century Gothic,C" w:hAnsi="Century Gothic" w:cs="Century Gothic,Century Gothic,C"/>
              </w:rPr>
              <w:t>)</w:t>
            </w:r>
          </w:p>
          <w:p w14:paraId="2C2B0428" w14:textId="77777777" w:rsidR="00217E8C" w:rsidRDefault="00217E8C" w:rsidP="000F232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094B4A5A" w14:textId="77777777" w:rsidR="00217E8C" w:rsidRPr="00ED3BE3" w:rsidRDefault="00217E8C" w:rsidP="000F2323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Use tools and materials provided to design and build a structure that will reduce the warming effect of sunlight on Earth’s surface.*  (</w:t>
            </w:r>
            <w:hyperlink r:id="rId19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PS3-2</w:t>
              </w:r>
            </w:hyperlink>
            <w:r>
              <w:t xml:space="preserve">, </w:t>
            </w:r>
            <w:hyperlink r:id="rId20">
              <w:r w:rsidRPr="287722AD">
                <w:rPr>
                  <w:rStyle w:val="Hyperlink"/>
                  <w:rFonts w:ascii="Century Gothic" w:hAnsi="Century Gothic"/>
                </w:rPr>
                <w:t>K-2-ETS1-2</w:t>
              </w:r>
            </w:hyperlink>
            <w:r w:rsidRPr="287722AD">
              <w:rPr>
                <w:rFonts w:ascii="Century Gothic" w:hAnsi="Century Gothic"/>
              </w:rPr>
              <w:t>)</w:t>
            </w:r>
          </w:p>
          <w:p w14:paraId="28700DAD" w14:textId="77777777" w:rsidR="00217E8C" w:rsidRPr="00ED3BE3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  <w:i/>
                <w:iCs/>
              </w:rPr>
            </w:pPr>
          </w:p>
        </w:tc>
      </w:tr>
      <w:tr w:rsidR="00217E8C" w:rsidRPr="00ED3BE3" w14:paraId="3EFAF0A0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907BFB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12A5E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28F33E5A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16ABD33F" w14:textId="77777777" w:rsidR="00217E8C" w:rsidRPr="00ED3BE3" w:rsidRDefault="00217E8C" w:rsidP="000F2323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1. Describe the effect of Sunlight on Earth’s surface (e.g., dirt, sand, rock, water, grass)</w:t>
            </w:r>
          </w:p>
          <w:p w14:paraId="58D3D57A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Collect and record data to compare the warmth of Earth materials placed in the sunlight and the same materials placed in the shade.</w:t>
            </w:r>
          </w:p>
          <w:p w14:paraId="51B18EFF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Describe (with guidance) purpose or parts of an investigation.</w:t>
            </w:r>
          </w:p>
          <w:p w14:paraId="23C7B923" w14:textId="77777777" w:rsidR="00217E8C" w:rsidRPr="00ED3BE3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4. Identify patterns of relative warmth of materials in sunlight and in shade.</w:t>
            </w:r>
          </w:p>
          <w:p w14:paraId="401627CA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Cs w:val="28"/>
              </w:rPr>
            </w:pPr>
          </w:p>
          <w:p w14:paraId="2D015371" w14:textId="77777777" w:rsidR="00217E8C" w:rsidRPr="000A7734" w:rsidRDefault="00217E8C" w:rsidP="000F2323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1. Use tools and materials to solve a specific (Sun/energy) problem.</w:t>
            </w:r>
          </w:p>
          <w:p w14:paraId="26EACE79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Describe how a device can reduce a warming effect.</w:t>
            </w:r>
          </w:p>
          <w:p w14:paraId="18FFC92F" w14:textId="77777777" w:rsidR="00217E8C" w:rsidRPr="000A7734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Describe if a design met expectations in “cause (block sunlight) effect (less warmth)” terms.</w:t>
            </w:r>
          </w:p>
          <w:p w14:paraId="27D5BFA8" w14:textId="77777777" w:rsidR="00217E8C" w:rsidRPr="00ED3BE3" w:rsidRDefault="00217E8C" w:rsidP="000F2323">
            <w:pPr>
              <w:pStyle w:val="ListParagraph"/>
              <w:ind w:left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Cs w:val="28"/>
              </w:rPr>
            </w:pPr>
          </w:p>
          <w:p w14:paraId="4E26509E" w14:textId="77777777" w:rsidR="00217E8C" w:rsidRPr="000A7734" w:rsidRDefault="00217E8C" w:rsidP="000F2323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i/>
                <w:iCs/>
              </w:rPr>
              <w:t>Students will recognize or recall specific vocabulary, such as:</w:t>
            </w:r>
          </w:p>
          <w:p w14:paraId="2EEFAD45" w14:textId="77777777" w:rsidR="00217E8C" w:rsidRPr="00ED3BE3" w:rsidRDefault="00217E8C" w:rsidP="000F2323">
            <w:pPr>
              <w:ind w:firstLine="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Energy, Sunlight, Effect, Design</w:t>
            </w:r>
            <w:r>
              <w:rPr>
                <w:rFonts w:ascii="Century Gothic" w:eastAsia="Century Gothic,Century Gothic,C" w:hAnsi="Century Gothic" w:cs="Century Gothic,Century Gothic,C"/>
              </w:rPr>
              <w:t>, Temperature</w:t>
            </w:r>
          </w:p>
          <w:p w14:paraId="3BD6EAD0" w14:textId="77777777" w:rsidR="00217E8C" w:rsidRPr="00ED3BE3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  <w:szCs w:val="28"/>
              </w:rPr>
            </w:pPr>
          </w:p>
        </w:tc>
      </w:tr>
      <w:tr w:rsidR="00217E8C" w:rsidRPr="00ED3BE3" w14:paraId="32229AF9" w14:textId="77777777" w:rsidTr="000F2323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EDF368" w14:textId="77777777" w:rsidR="00217E8C" w:rsidRPr="00ED3BE3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FA8FC" w14:textId="33DC2905" w:rsidR="00217E8C" w:rsidRPr="00825F0B" w:rsidRDefault="00825F0B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825F0B"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 w:rsidRPr="00825F0B"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74A00A9C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3AC3FFCE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0C394281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0BB8F8FA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52344571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3A58E9DA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862" w:type="dxa"/>
        <w:tblLayout w:type="fixed"/>
        <w:tblLook w:val="04A0" w:firstRow="1" w:lastRow="0" w:firstColumn="1" w:lastColumn="0" w:noHBand="0" w:noVBand="1"/>
      </w:tblPr>
      <w:tblGrid>
        <w:gridCol w:w="1458"/>
        <w:gridCol w:w="13388"/>
        <w:gridCol w:w="16"/>
      </w:tblGrid>
      <w:tr w:rsidR="00217E8C" w:rsidRPr="00933DE7" w14:paraId="698E583E" w14:textId="77777777" w:rsidTr="000F232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6" w:type="dxa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1015F5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Weather</w:t>
            </w:r>
          </w:p>
          <w:p w14:paraId="04270F9B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>SEP-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Analyze Data, Ask Questions,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DCI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Earth Systems, Earth and Human Activity    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CCC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>Patterns, Cause and Effect</w:t>
            </w:r>
          </w:p>
        </w:tc>
      </w:tr>
      <w:tr w:rsidR="00217E8C" w:rsidRPr="00933DE7" w14:paraId="5CE19B04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DC2D18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AA891" w14:textId="77777777" w:rsidR="00217E8C" w:rsidRPr="00933DE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The student demonstrates in-depth inferences and applications that go beyond the goal.</w:t>
            </w:r>
          </w:p>
        </w:tc>
      </w:tr>
      <w:tr w:rsidR="00217E8C" w:rsidRPr="00933DE7" w14:paraId="30B6279F" w14:textId="77777777" w:rsidTr="000F2323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04C836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0819EB4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B2261F" w14:textId="77777777" w:rsidR="00217E8C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" w:hAnsi="Century Gothic" w:cs="Century Gothic"/>
              </w:rPr>
              <w:t xml:space="preserve">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 will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:</w:t>
            </w:r>
          </w:p>
          <w:p w14:paraId="686D5F15" w14:textId="77777777" w:rsidR="00217E8C" w:rsidRPr="00933DE7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46E59114" w14:textId="77777777" w:rsidR="00217E8C" w:rsidRDefault="00217E8C" w:rsidP="000F2323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933DE7">
              <w:rPr>
                <w:rFonts w:ascii="Century Gothic" w:eastAsia="Century Gothic,Century Gothic,C" w:hAnsi="Century Gothic" w:cs="Century Gothic,Century Gothic,C"/>
              </w:rPr>
              <w:t>Use and share observations of local weather conditions to describe patterns over time. (</w:t>
            </w:r>
            <w:hyperlink r:id="rId21" w:history="1">
              <w:r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E</w:t>
              </w:r>
              <w:r w:rsidRPr="00933DE7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SS2-1</w:t>
              </w:r>
            </w:hyperlink>
            <w:r w:rsidRPr="00933DE7">
              <w:rPr>
                <w:rFonts w:ascii="Century Gothic" w:eastAsia="Century Gothic,Century Gothic,C" w:hAnsi="Century Gothic" w:cs="Century Gothic,Century Gothic,C"/>
              </w:rPr>
              <w:t>).</w:t>
            </w:r>
            <w:r w:rsidRPr="00933DE7">
              <w:rPr>
                <w:rFonts w:ascii="Century Gothic" w:eastAsia="Century Gothic,Century Gothic,C" w:hAnsi="Century Gothic" w:cs="Century Gothic,Century Gothic,C"/>
              </w:rPr>
              <w:tab/>
            </w:r>
          </w:p>
          <w:p w14:paraId="6FFB8E0B" w14:textId="77777777" w:rsidR="00217E8C" w:rsidRDefault="00217E8C" w:rsidP="000F232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20853DC6" w14:textId="77777777" w:rsidR="00217E8C" w:rsidRPr="00933DE7" w:rsidRDefault="00217E8C" w:rsidP="000F2323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Ask questions to obtain information about the purpose of weather forecasting to prepare for, and respond to, severe weather.*(</w:t>
            </w:r>
            <w:hyperlink r:id="rId22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ESS3-2</w:t>
              </w:r>
            </w:hyperlink>
            <w:r>
              <w:t xml:space="preserve">, </w:t>
            </w:r>
            <w:hyperlink r:id="rId23">
              <w:r w:rsidRPr="287722AD">
                <w:rPr>
                  <w:rStyle w:val="Hyperlink"/>
                  <w:rFonts w:ascii="Century Gothic" w:hAnsi="Century Gothic"/>
                </w:rPr>
                <w:t>K-2-ETS1-1</w:t>
              </w:r>
            </w:hyperlink>
            <w:r w:rsidRPr="287722AD">
              <w:rPr>
                <w:rFonts w:ascii="Century Gothic" w:hAnsi="Century Gothic"/>
              </w:rPr>
              <w:t>)</w:t>
            </w:r>
          </w:p>
          <w:p w14:paraId="329F9F7C" w14:textId="77777777" w:rsidR="00217E8C" w:rsidRPr="00933DE7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</w:tc>
      </w:tr>
      <w:tr w:rsidR="00217E8C" w:rsidRPr="00933DE7" w14:paraId="42CE4A7A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1AD4DA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4A416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1EF7A142" w14:textId="77777777" w:rsidR="00217E8C" w:rsidRPr="00933DE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1CF21C79" w14:textId="77777777" w:rsidR="00217E8C" w:rsidRDefault="00217E8C" w:rsidP="000F2323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>
              <w:t xml:space="preserve">1. </w:t>
            </w:r>
            <w:r w:rsidRPr="287722AD">
              <w:rPr>
                <w:rFonts w:ascii="Century Gothic" w:eastAsia="Century Gothic" w:hAnsi="Century Gothic" w:cs="Century Gothic"/>
              </w:rPr>
              <w:t>Make observations of weather (the number of sunny, cloudy, rainy, windy, cool, or warm days)(relative temperature at various times of the day).</w:t>
            </w:r>
          </w:p>
          <w:p w14:paraId="0F3B09FA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Determine patterns in kinds of weather and relative temperature from day to day and month to month.</w:t>
            </w:r>
          </w:p>
          <w:p w14:paraId="66FA8240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Use a thermometer to measure air temperature.</w:t>
            </w:r>
          </w:p>
          <w:p w14:paraId="3363C790" w14:textId="0A939D8F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4. Use a tool (wind</w:t>
            </w:r>
            <w:r w:rsidR="00E90BBF">
              <w:rPr>
                <w:rFonts w:ascii="Century Gothic" w:eastAsia="Century Gothic" w:hAnsi="Century Gothic" w:cs="Century Gothic"/>
              </w:rPr>
              <w:t>sock</w:t>
            </w:r>
            <w:r w:rsidRPr="287722AD">
              <w:rPr>
                <w:rFonts w:ascii="Century Gothic" w:eastAsia="Century Gothic" w:hAnsi="Century Gothic" w:cs="Century Gothic"/>
              </w:rPr>
              <w:t>)to show wind pattern relationships.</w:t>
            </w:r>
          </w:p>
          <w:p w14:paraId="15EBB1E3" w14:textId="77777777" w:rsidR="00217E8C" w:rsidRPr="00933DE7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</w:p>
          <w:p w14:paraId="0E140B63" w14:textId="77777777" w:rsidR="00217E8C" w:rsidRDefault="00217E8C" w:rsidP="000F2323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>
              <w:t xml:space="preserve">1. </w:t>
            </w:r>
            <w:r w:rsidRPr="287722AD">
              <w:rPr>
                <w:rFonts w:ascii="Century Gothic" w:eastAsia="Century Gothic" w:hAnsi="Century Gothic" w:cs="Century Gothic"/>
              </w:rPr>
              <w:t>Ask weather related questions based on observations.</w:t>
            </w:r>
          </w:p>
          <w:p w14:paraId="3205981A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Use patterns to state likelihood of severe weather in an area.</w:t>
            </w:r>
          </w:p>
          <w:p w14:paraId="1BA8EDB2" w14:textId="77777777" w:rsidR="00217E8C" w:rsidRPr="00933DE7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Knows appropriate response for area weather hazards based on forecast or adult directions.</w:t>
            </w:r>
          </w:p>
          <w:p w14:paraId="3AB38DBF" w14:textId="77777777" w:rsidR="00217E8C" w:rsidRPr="00933DE7" w:rsidRDefault="00217E8C" w:rsidP="000F2323">
            <w:pPr>
              <w:pStyle w:val="ListParagraph"/>
              <w:ind w:left="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 xml:space="preserve">  4. Collect weather information from questions.</w:t>
            </w:r>
          </w:p>
          <w:p w14:paraId="1551A830" w14:textId="77777777" w:rsidR="00217E8C" w:rsidRPr="00933DE7" w:rsidRDefault="00217E8C" w:rsidP="000F2323">
            <w:pPr>
              <w:pStyle w:val="ListParagraph"/>
              <w:ind w:left="6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</w:p>
          <w:p w14:paraId="78ADFE12" w14:textId="77777777" w:rsidR="00217E8C" w:rsidRPr="00933DE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 recognize or recall specific vocabulary, such as:</w:t>
            </w:r>
          </w:p>
          <w:p w14:paraId="45F8E110" w14:textId="77777777" w:rsidR="00217E8C" w:rsidRPr="00933DE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Air, Blowing, Cloud, Cold, Cool, Direction, Freezing, Hot,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Mode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l, Monitor, Overcast, Partly Cloudy,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Pattern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, Raining,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 Severe</w:t>
            </w:r>
            <w:r>
              <w:rPr>
                <w:rFonts w:ascii="Century Gothic" w:eastAsia="Century Gothic,Century Gothic,C" w:hAnsi="Century Gothic" w:cs="Century Gothic,Century Gothic,C"/>
              </w:rPr>
              <w:t>, Snowy, Sunny, Temperature, Thermometer, Warm, Weather, Wind</w:t>
            </w:r>
          </w:p>
          <w:p w14:paraId="77DF0BA2" w14:textId="77777777" w:rsidR="00217E8C" w:rsidRPr="00933DE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</w:p>
        </w:tc>
      </w:tr>
      <w:tr w:rsidR="00217E8C" w:rsidRPr="00933DE7" w14:paraId="4F9CD9C4" w14:textId="77777777" w:rsidTr="000F2323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0BF146" w14:textId="77777777" w:rsidR="00217E8C" w:rsidRPr="00933DE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4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40B29" w14:textId="5A80D307" w:rsidR="00217E8C" w:rsidRPr="00933DE7" w:rsidRDefault="00825F0B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825F0B"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 w:rsidRPr="00825F0B"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4F5B250B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76A905F6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4D56AEF2" w14:textId="77777777" w:rsidR="00217E8C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11824811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tbl>
      <w:tblPr>
        <w:tblStyle w:val="LightList21"/>
        <w:tblW w:w="1458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3140"/>
      </w:tblGrid>
      <w:tr w:rsidR="00217E8C" w:rsidRPr="00715E17" w14:paraId="10B9C6BE" w14:textId="77777777" w:rsidTr="000F2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1378F6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bookmarkStart w:id="1" w:name="PrintConceptsScale"/>
            <w:bookmarkEnd w:id="1"/>
            <w:r w:rsidRPr="00715E17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t>The Needs of Living Things</w:t>
            </w:r>
          </w:p>
          <w:p w14:paraId="5C144577" w14:textId="77777777" w:rsidR="00217E8C" w:rsidRPr="00715E17" w:rsidRDefault="00217E8C" w:rsidP="000F2323">
            <w:pPr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>SEP-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Analyze Data, Use Models, Engage in Argument from Evidence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DCI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Molecules to Organisms, Earth and Human Activity    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CCC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>Patterns, System Models,</w:t>
            </w:r>
          </w:p>
        </w:tc>
      </w:tr>
      <w:tr w:rsidR="00217E8C" w:rsidRPr="00715E17" w14:paraId="1439EE00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0A18B3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27547" w14:textId="77777777" w:rsidR="00217E8C" w:rsidRPr="00715E1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The student demonstrates in-depth inferences and applications that go beyond the goal.</w:t>
            </w:r>
          </w:p>
        </w:tc>
      </w:tr>
      <w:tr w:rsidR="00217E8C" w:rsidRPr="00715E17" w14:paraId="191F5131" w14:textId="77777777" w:rsidTr="000F2323">
        <w:trPr>
          <w:cantSplit/>
          <w:trHeight w:val="9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6C3B3D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0C294058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9637C1" w14:textId="77777777" w:rsidR="00217E8C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0EE59B0B" w14:textId="77777777" w:rsidR="00217E8C" w:rsidRPr="00715E17" w:rsidRDefault="00217E8C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1979A3C1" w14:textId="77777777" w:rsidR="00217E8C" w:rsidRPr="00715E17" w:rsidRDefault="00217E8C" w:rsidP="000F232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Use observations to describe patterns of what plants and animals (including humans) need to survive. (</w:t>
            </w:r>
            <w:hyperlink r:id="rId24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LS1-1</w:t>
              </w:r>
            </w:hyperlink>
            <w:r w:rsidRPr="287722AD">
              <w:rPr>
                <w:rFonts w:ascii="Century Gothic" w:eastAsia="Century Gothic,Century Gothic,C" w:hAnsi="Century Gothic" w:cs="Century Gothic,Century Gothic,C"/>
              </w:rPr>
              <w:t>)</w:t>
            </w:r>
          </w:p>
          <w:p w14:paraId="6A8BE3C6" w14:textId="77777777" w:rsidR="00217E8C" w:rsidRPr="00715E17" w:rsidRDefault="00217E8C" w:rsidP="000F232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Use a model to represent the relationship between the needs of different plants and animals (including humans) and the places they live (</w:t>
            </w:r>
            <w:hyperlink r:id="rId25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ESS 3-1</w:t>
              </w:r>
            </w:hyperlink>
            <w:r w:rsidRPr="287722AD">
              <w:rPr>
                <w:rFonts w:ascii="Century Gothic" w:eastAsia="Century Gothic,Century Gothic,C" w:hAnsi="Century Gothic" w:cs="Century Gothic,Century Gothic,C"/>
              </w:rPr>
              <w:t>).</w:t>
            </w:r>
          </w:p>
          <w:p w14:paraId="13AE19C5" w14:textId="77777777" w:rsidR="00217E8C" w:rsidRPr="00715E17" w:rsidRDefault="00217E8C" w:rsidP="000F232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Construct an argument supported by evidence for how plants and animals (including humans) can change the environment to meet their needs. (</w:t>
            </w:r>
            <w:hyperlink r:id="rId26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ESS2-2</w:t>
              </w:r>
            </w:hyperlink>
            <w:r w:rsidRPr="287722AD">
              <w:rPr>
                <w:rFonts w:ascii="Century Gothic" w:eastAsia="Century Gothic,Century Gothic,C" w:hAnsi="Century Gothic" w:cs="Century Gothic,Century Gothic,C"/>
              </w:rPr>
              <w:t>)</w:t>
            </w:r>
          </w:p>
        </w:tc>
      </w:tr>
      <w:tr w:rsidR="00217E8C" w:rsidRPr="00715E17" w14:paraId="59CBF22A" w14:textId="77777777" w:rsidTr="000F2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6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A883C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951EB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2A588255" w14:textId="77777777" w:rsidR="00217E8C" w:rsidRPr="00715E1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208CC82E" w14:textId="77777777" w:rsidR="00217E8C" w:rsidRDefault="00217E8C" w:rsidP="000F2323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>
              <w:t xml:space="preserve">1. </w:t>
            </w:r>
            <w:r w:rsidRPr="287722AD">
              <w:rPr>
                <w:rFonts w:ascii="Century Gothic" w:eastAsia="Century Gothic" w:hAnsi="Century Gothic" w:cs="Century Gothic"/>
              </w:rPr>
              <w:t>Use observations to recognize and identify patterns</w:t>
            </w:r>
          </w:p>
          <w:p w14:paraId="53E84342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Describe what plants need to grow.</w:t>
            </w:r>
          </w:p>
          <w:p w14:paraId="10691DCF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Describe what animals need to live and grow.</w:t>
            </w:r>
          </w:p>
          <w:p w14:paraId="2BA95815" w14:textId="77777777" w:rsidR="00217E8C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</w:p>
          <w:p w14:paraId="1AA4D4DB" w14:textId="77777777" w:rsidR="00217E8C" w:rsidRDefault="00217E8C" w:rsidP="000F2323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1. Describe the relationship between specific plants and animals and where they live.</w:t>
            </w:r>
          </w:p>
          <w:p w14:paraId="40868404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2. Identify components relevant to the model (plants and animals, places where things live, things needed by living things).</w:t>
            </w:r>
          </w:p>
          <w:p w14:paraId="0383589C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" w:hAnsi="Century Gothic" w:cs="Century Gothic"/>
              </w:rPr>
              <w:t>3. Describe how plants, animals, and natural resources are a part of a system that allows living things to meet their needs.</w:t>
            </w:r>
          </w:p>
          <w:p w14:paraId="60EB1344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</w:p>
          <w:p w14:paraId="354EF331" w14:textId="77777777" w:rsidR="00217E8C" w:rsidRPr="00715E17" w:rsidRDefault="00217E8C" w:rsidP="000F2323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1. Make a claim supported by evidence for how plants and animals can change their environment.</w:t>
            </w:r>
          </w:p>
          <w:p w14:paraId="30D47053" w14:textId="77777777" w:rsidR="00217E8C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2. Describe examples that do or do not support claim.</w:t>
            </w:r>
          </w:p>
          <w:p w14:paraId="60E5EB9A" w14:textId="77777777" w:rsidR="00217E8C" w:rsidRPr="00715E17" w:rsidRDefault="00217E8C" w:rsidP="000F232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" w:hAnsi="Century Gothic" w:cs="Century Gothi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3. Make a claim in context of how the action supports plant and animal needs.</w:t>
            </w:r>
          </w:p>
          <w:p w14:paraId="6F8C6FC6" w14:textId="77777777" w:rsidR="00217E8C" w:rsidRPr="00715E17" w:rsidRDefault="00217E8C" w:rsidP="000F2323">
            <w:pPr>
              <w:ind w:left="79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T" w:hAnsi="Century Gothic" w:cs="Century Gothic,Century Gothic,T"/>
              </w:rPr>
            </w:pPr>
          </w:p>
          <w:p w14:paraId="79A8F04B" w14:textId="77777777" w:rsidR="00217E8C" w:rsidRPr="00715E1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 recognize or recall specific vocabulary, such as:</w:t>
            </w:r>
          </w:p>
          <w:p w14:paraId="611766B4" w14:textId="77777777" w:rsidR="00217E8C" w:rsidRPr="00715E17" w:rsidRDefault="00217E8C" w:rsidP="000F23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Patterns, Plants, Animals, Living Things, Survive, Claim, Evidence, 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Season, Spring,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System</w:t>
            </w:r>
            <w:r>
              <w:rPr>
                <w:rFonts w:ascii="Century Gothic" w:eastAsia="Century Gothic,Century Gothic,C" w:hAnsi="Century Gothic" w:cs="Century Gothic,Century Gothic,C"/>
              </w:rPr>
              <w:t>, Winter</w:t>
            </w:r>
          </w:p>
        </w:tc>
      </w:tr>
      <w:tr w:rsidR="00217E8C" w:rsidRPr="00715E17" w14:paraId="301E8795" w14:textId="77777777" w:rsidTr="000F2323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1608E2" w14:textId="77777777" w:rsidR="00217E8C" w:rsidRPr="00715E17" w:rsidRDefault="00217E8C" w:rsidP="000F2323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F6E7C" w14:textId="18E22723" w:rsidR="00217E8C" w:rsidRPr="00715E17" w:rsidRDefault="00825F0B" w:rsidP="000F23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825F0B"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 w:rsidRPr="00825F0B"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1E441BE6" w14:textId="77777777" w:rsidR="00217E8C" w:rsidRPr="00FD3ADD" w:rsidRDefault="00217E8C" w:rsidP="00217E8C">
      <w:pPr>
        <w:rPr>
          <w:rFonts w:ascii="Century Gothic" w:hAnsi="Century Gothic"/>
          <w:b/>
          <w:sz w:val="28"/>
          <w:szCs w:val="28"/>
        </w:rPr>
      </w:pPr>
    </w:p>
    <w:p w14:paraId="109E1FEF" w14:textId="77777777" w:rsidR="00217E8C" w:rsidRDefault="00217E8C" w:rsidP="00A66012"/>
    <w:p w14:paraId="5C102268" w14:textId="77777777" w:rsidR="00E90BBF" w:rsidRDefault="00E90BBF" w:rsidP="00A66012"/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458"/>
        <w:gridCol w:w="13198"/>
      </w:tblGrid>
      <w:tr w:rsidR="00E90BBF" w:rsidRPr="00A529E5" w14:paraId="418487F2" w14:textId="77777777" w:rsidTr="00E73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EBD1328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00A529E5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lastRenderedPageBreak/>
              <w:t xml:space="preserve">Forces and Motion </w:t>
            </w:r>
          </w:p>
          <w:p w14:paraId="7694B22E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SEP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Plan and Conduct/Analyze Data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DCI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Motion and Stability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CCC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>Cause and Effect</w:t>
            </w:r>
          </w:p>
        </w:tc>
      </w:tr>
      <w:tr w:rsidR="00E90BBF" w:rsidRPr="00A529E5" w14:paraId="1A1C8719" w14:textId="77777777" w:rsidTr="00E73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6024DC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2CC83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The student demonstrates in-depth inferences and applications that go beyond the goal.</w:t>
            </w:r>
          </w:p>
        </w:tc>
      </w:tr>
      <w:tr w:rsidR="00E90BBF" w:rsidRPr="00A529E5" w14:paraId="3C3DD966" w14:textId="77777777" w:rsidTr="00E73D11">
        <w:trPr>
          <w:trHeight w:val="1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7784D3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2B2F7C14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B7D48B" w14:textId="77777777" w:rsidR="00E90BBF" w:rsidRDefault="00E90BBF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 will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:</w:t>
            </w:r>
          </w:p>
          <w:p w14:paraId="4261CB10" w14:textId="77777777" w:rsidR="00E90BBF" w:rsidRPr="00A529E5" w:rsidRDefault="00E90BBF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3CB7F43D" w14:textId="77777777" w:rsidR="00E90BBF" w:rsidRPr="00A529E5" w:rsidRDefault="00E90BBF" w:rsidP="00E73D11">
            <w:pPr>
              <w:pStyle w:val="ListParagraph"/>
              <w:numPr>
                <w:ilvl w:val="1"/>
                <w:numId w:val="1"/>
              </w:numPr>
              <w:ind w:left="79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pup"/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Plan and conduct an investigation to compare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the effects of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different strengths or different directions of pushes and pulls on the motion of an object.(</w:t>
            </w:r>
            <w:hyperlink r:id="rId27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 PS2-1</w:t>
              </w:r>
            </w:hyperlink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)</w:t>
            </w:r>
          </w:p>
          <w:p w14:paraId="78219050" w14:textId="77777777" w:rsidR="00E90BBF" w:rsidRPr="00A529E5" w:rsidRDefault="00E90BBF" w:rsidP="00E73D11">
            <w:pPr>
              <w:pStyle w:val="ListParagraph"/>
              <w:ind w:left="79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pup"/>
                <w:rFonts w:ascii="Century Gothic" w:eastAsia="Century Gothic,Century Gothic,C" w:hAnsi="Century Gothic" w:cs="Century Gothic,Century Gothic,C"/>
              </w:rPr>
            </w:pPr>
          </w:p>
          <w:p w14:paraId="3AAA4A32" w14:textId="77777777" w:rsidR="00E90BBF" w:rsidRPr="00A529E5" w:rsidRDefault="00E90BBF" w:rsidP="00E73D11">
            <w:pPr>
              <w:pStyle w:val="ListParagraph"/>
              <w:numPr>
                <w:ilvl w:val="1"/>
                <w:numId w:val="1"/>
              </w:numPr>
              <w:ind w:left="79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pup"/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Analyze data to determine if a design solution works as intended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to change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 </w:t>
            </w:r>
            <w:r w:rsidRPr="287722AD">
              <w:rPr>
                <w:rStyle w:val="popup"/>
                <w:rFonts w:ascii="Century Gothic" w:eastAsia="Century Gothic,Century Gothic,C" w:hAnsi="Century Gothic" w:cs="Century Gothic,Century Gothic,C"/>
              </w:rPr>
              <w:t>the speed or direction of an object with a push or a pull.* (</w:t>
            </w:r>
            <w:hyperlink r:id="rId28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 PS2-2</w:t>
              </w:r>
            </w:hyperlink>
            <w:r>
              <w:t xml:space="preserve">, </w:t>
            </w:r>
            <w:hyperlink r:id="rId29">
              <w:r w:rsidRPr="287722AD">
                <w:rPr>
                  <w:rStyle w:val="Hyperlink"/>
                  <w:rFonts w:ascii="Century Gothic" w:hAnsi="Century Gothic"/>
                </w:rPr>
                <w:t>K-S-ETS1-3</w:t>
              </w:r>
            </w:hyperlink>
            <w:r w:rsidRPr="287722AD">
              <w:rPr>
                <w:rFonts w:ascii="Century Gothic" w:hAnsi="Century Gothic"/>
              </w:rPr>
              <w:t>)</w:t>
            </w:r>
          </w:p>
          <w:p w14:paraId="31ED20D4" w14:textId="77777777" w:rsidR="00E90BBF" w:rsidRPr="00A529E5" w:rsidRDefault="00E90BBF" w:rsidP="00E73D11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opup"/>
                <w:rFonts w:ascii="Century Gothic" w:eastAsia="Century Gothic,Century Gothic,C" w:hAnsi="Century Gothic" w:cs="Century Gothic,Century Gothic,C"/>
              </w:rPr>
            </w:pPr>
            <w:r w:rsidRPr="00A529E5">
              <w:rPr>
                <w:rStyle w:val="popup"/>
                <w:rFonts w:ascii="Century Gothic" w:eastAsia="Times New Roman" w:hAnsi="Century Gothic" w:cs="Times New Roman"/>
              </w:rPr>
              <w:t xml:space="preserve">     </w:t>
            </w:r>
          </w:p>
          <w:p w14:paraId="7111357C" w14:textId="77777777" w:rsidR="00E90BBF" w:rsidRPr="00A529E5" w:rsidRDefault="00E90BBF" w:rsidP="00E73D11">
            <w:pPr>
              <w:pStyle w:val="ListParagraph"/>
              <w:ind w:left="10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</w:tc>
      </w:tr>
      <w:tr w:rsidR="00E90BBF" w:rsidRPr="00A529E5" w14:paraId="792183B5" w14:textId="77777777" w:rsidTr="00E73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C9E191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F4466" w14:textId="77777777" w:rsidR="00E90BBF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</w:t>
            </w:r>
            <w:r>
              <w:rPr>
                <w:rFonts w:ascii="Century Gothic" w:eastAsia="Century Gothic,Century Gothic,C" w:hAnsi="Century Gothic" w:cs="Century Gothic,Century Gothic,C"/>
              </w:rPr>
              <w:t xml:space="preserve"> will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:</w:t>
            </w:r>
          </w:p>
          <w:p w14:paraId="624FFD41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31B39EB9" w14:textId="77777777" w:rsidR="00E90BBF" w:rsidRPr="00A529E5" w:rsidRDefault="00E90BBF" w:rsidP="00E73D11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hAnsi="Century Gothic"/>
              </w:rPr>
              <w:t xml:space="preserve">1.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Describe how pushes and pulls can cause things to move.</w:t>
            </w:r>
          </w:p>
          <w:p w14:paraId="52DCFF90" w14:textId="77777777" w:rsidR="00E90BBF" w:rsidRPr="00A529E5" w:rsidRDefault="00E90BBF" w:rsidP="00E73D1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2. With guidance identify the purpose and key elements of an investigation on the effects of pushes and pulls.</w:t>
            </w:r>
          </w:p>
          <w:p w14:paraId="034527C9" w14:textId="77777777" w:rsidR="00E90BBF" w:rsidRPr="00A529E5" w:rsidRDefault="00E90BBF" w:rsidP="00E73D1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3.  Identify the effect caused by the strength of different pushes and pulls.</w:t>
            </w:r>
          </w:p>
          <w:p w14:paraId="0F13EFC9" w14:textId="77777777" w:rsidR="00E90BBF" w:rsidRPr="00A529E5" w:rsidRDefault="00E90BBF" w:rsidP="00E73D11">
            <w:pPr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ＭＳ 明朝" w:hAnsi="Century Gothic" w:cs="Century Gothic,ＭＳ 明朝"/>
              </w:rPr>
            </w:pPr>
          </w:p>
          <w:p w14:paraId="0AE2BA7B" w14:textId="77777777" w:rsidR="00E90BBF" w:rsidRPr="00A529E5" w:rsidRDefault="00E90BBF" w:rsidP="00E73D11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hAnsi="Century Gothic"/>
              </w:rPr>
              <w:t xml:space="preserve">1. </w:t>
            </w:r>
            <w:r w:rsidRPr="287722AD">
              <w:rPr>
                <w:rFonts w:ascii="Century Gothic" w:eastAsia="Century Gothic,Century Gothic,C" w:hAnsi="Century Gothic" w:cs="Century Gothic,Century Gothic,C"/>
              </w:rPr>
              <w:t>Describe the goal of a design solution that involves a push or a pull.</w:t>
            </w:r>
          </w:p>
          <w:p w14:paraId="3718BD9A" w14:textId="77777777" w:rsidR="00E90BBF" w:rsidRPr="00A529E5" w:rsidRDefault="00E90BBF" w:rsidP="00E73D1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2. </w:t>
            </w:r>
            <w:r w:rsidRPr="287722AD">
              <w:rPr>
                <w:rFonts w:ascii="Century Gothic" w:hAnsi="Century Gothic"/>
              </w:rPr>
              <w:t>Describe the relative speed and direction of an object before and after a force is applied.</w:t>
            </w:r>
          </w:p>
          <w:p w14:paraId="4B2E8A45" w14:textId="77777777" w:rsidR="00E90BBF" w:rsidRPr="00A529E5" w:rsidRDefault="00E90BBF" w:rsidP="00E73D1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hAnsi="Century Gothic"/>
              </w:rPr>
              <w:t>3.  Determine whether the push or pull from the design solution causes the intended change in speed or direction of motion of the object.</w:t>
            </w:r>
          </w:p>
          <w:p w14:paraId="537B644A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Ｍ" w:hAnsi="Century Gothic" w:cs="Century Gothic,Century Gothic,Ｍ"/>
              </w:rPr>
            </w:pPr>
          </w:p>
          <w:p w14:paraId="3FC341F3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i/>
                <w:iCs/>
              </w:rPr>
              <w:t>Students will recognize or recall specific vocabulary, such as:</w:t>
            </w:r>
          </w:p>
          <w:p w14:paraId="40C5E3AA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Cause, Collide, Direction, Distance, Effect, Fast, Gentle, Gravity, Motion, Move, Pull, Push, Roll, Ramp, Slope, Slowly, Speed, Strength, Stop</w:t>
            </w:r>
          </w:p>
          <w:p w14:paraId="02BBC92D" w14:textId="77777777" w:rsidR="00E90BBF" w:rsidRPr="00A529E5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ＭＳ 明朝" w:hAnsi="Century Gothic" w:cs="Century Gothic,ＭＳ 明朝"/>
              </w:rPr>
            </w:pPr>
          </w:p>
        </w:tc>
      </w:tr>
      <w:tr w:rsidR="00E90BBF" w:rsidRPr="00A529E5" w14:paraId="674DA0C3" w14:textId="77777777" w:rsidTr="00E73D1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C6B816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0DBD1" w14:textId="13297EE3" w:rsidR="00E90BBF" w:rsidRPr="00A529E5" w:rsidRDefault="00825F0B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825F0B"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 w:rsidRPr="00825F0B"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</w:p>
        </w:tc>
      </w:tr>
    </w:tbl>
    <w:p w14:paraId="281D4FC1" w14:textId="77777777" w:rsidR="00E90BBF" w:rsidRPr="00FD3ADD" w:rsidRDefault="00E90BBF" w:rsidP="00E90BBF">
      <w:pPr>
        <w:rPr>
          <w:rFonts w:ascii="Century Gothic" w:hAnsi="Century Gothic"/>
          <w:b/>
          <w:sz w:val="28"/>
          <w:szCs w:val="28"/>
        </w:rPr>
      </w:pPr>
    </w:p>
    <w:p w14:paraId="07895CB5" w14:textId="77777777" w:rsidR="00E90BBF" w:rsidRDefault="00E90BBF" w:rsidP="00E90BBF">
      <w:pPr>
        <w:rPr>
          <w:rFonts w:ascii="Century Gothic" w:hAnsi="Century Gothic"/>
          <w:sz w:val="28"/>
          <w:szCs w:val="28"/>
        </w:rPr>
      </w:pPr>
    </w:p>
    <w:p w14:paraId="3BB64B12" w14:textId="77777777" w:rsidR="00E90BBF" w:rsidRDefault="00E90BBF" w:rsidP="00E90BBF">
      <w:pPr>
        <w:rPr>
          <w:rFonts w:ascii="Century Gothic" w:hAnsi="Century Gothic"/>
          <w:sz w:val="28"/>
          <w:szCs w:val="28"/>
        </w:rPr>
      </w:pPr>
    </w:p>
    <w:p w14:paraId="22A9DCBC" w14:textId="77777777" w:rsidR="00E90BBF" w:rsidRDefault="00E90BBF" w:rsidP="00E90BBF">
      <w:pPr>
        <w:rPr>
          <w:rFonts w:ascii="Century Gothic" w:hAnsi="Century Gothic"/>
          <w:sz w:val="28"/>
          <w:szCs w:val="28"/>
        </w:rPr>
      </w:pPr>
    </w:p>
    <w:p w14:paraId="5B6AB7AC" w14:textId="77777777" w:rsidR="00E90BBF" w:rsidRPr="00FD3ADD" w:rsidRDefault="00E90BBF" w:rsidP="00E90BBF">
      <w:pPr>
        <w:rPr>
          <w:rFonts w:ascii="Century Gothic" w:hAnsi="Century Gothic"/>
          <w:sz w:val="28"/>
          <w:szCs w:val="28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458"/>
        <w:gridCol w:w="13198"/>
      </w:tblGrid>
      <w:tr w:rsidR="00E90BBF" w:rsidRPr="00A529E5" w14:paraId="57B3972A" w14:textId="77777777" w:rsidTr="00E73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151BED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  <w:sz w:val="28"/>
                <w:szCs w:val="28"/>
              </w:rPr>
              <w:lastRenderedPageBreak/>
              <w:t>Earth and Humans</w:t>
            </w:r>
          </w:p>
          <w:p w14:paraId="4CDD0FCA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>SEP-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Obtaining Evaluating and Communicating Information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DCI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 xml:space="preserve">Earth and Human Activity 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auto"/>
              </w:rPr>
              <w:t xml:space="preserve">CCC- </w:t>
            </w:r>
            <w:r w:rsidRPr="287722AD">
              <w:rPr>
                <w:rFonts w:ascii="Century Gothic" w:eastAsia="Century Gothic,Century Gothic,C" w:hAnsi="Century Gothic" w:cs="Century Gothic,Century Gothic,C"/>
                <w:b w:val="0"/>
                <w:bCs w:val="0"/>
                <w:color w:val="auto"/>
              </w:rPr>
              <w:t>Cause and Effect</w:t>
            </w:r>
          </w:p>
        </w:tc>
      </w:tr>
      <w:tr w:rsidR="00E90BBF" w:rsidRPr="00A529E5" w14:paraId="61934C18" w14:textId="77777777" w:rsidTr="00E73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BB1DD8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BD69" w14:textId="77777777" w:rsidR="00E90BBF" w:rsidRPr="007171B9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The student demonstrates in-depth inferences and applications that go beyond the goal.</w:t>
            </w:r>
          </w:p>
        </w:tc>
      </w:tr>
      <w:tr w:rsidR="00E90BBF" w:rsidRPr="00A529E5" w14:paraId="7877A1D2" w14:textId="77777777" w:rsidTr="00E73D11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B2496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4176F99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Learning Goal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212A02" w14:textId="77777777" w:rsidR="00E90BBF" w:rsidRDefault="00E90BBF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Students will:</w:t>
            </w:r>
          </w:p>
          <w:p w14:paraId="0D555816" w14:textId="77777777" w:rsidR="00E90BBF" w:rsidRPr="007171B9" w:rsidRDefault="00E90BBF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1E20F0CD" w14:textId="77777777" w:rsidR="00E90BBF" w:rsidRPr="001D34A9" w:rsidRDefault="00E90BBF" w:rsidP="00E73D11">
            <w:pPr>
              <w:pStyle w:val="ListParagraph"/>
              <w:numPr>
                <w:ilvl w:val="0"/>
                <w:numId w:val="4"/>
              </w:numPr>
              <w:ind w:left="6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Communicate solutions that will reduce the impact of humans on the land, water, air, and/or other living things in the local environment.*  (</w:t>
            </w:r>
            <w:hyperlink r:id="rId30">
              <w:r w:rsidRPr="287722AD">
                <w:rPr>
                  <w:rStyle w:val="Hyperlink"/>
                  <w:rFonts w:ascii="Century Gothic" w:eastAsia="Century Gothic,Century Gothic,C" w:hAnsi="Century Gothic" w:cs="Century Gothic,Century Gothic,C"/>
                </w:rPr>
                <w:t>K-ESS3-3</w:t>
              </w:r>
            </w:hyperlink>
            <w:r>
              <w:t xml:space="preserve">, </w:t>
            </w:r>
            <w:hyperlink r:id="rId31">
              <w:r w:rsidRPr="287722AD">
                <w:rPr>
                  <w:rStyle w:val="Hyperlink"/>
                  <w:rFonts w:ascii="Century Gothic" w:hAnsi="Century Gothic"/>
                </w:rPr>
                <w:t>K-2-ETS1-1</w:t>
              </w:r>
            </w:hyperlink>
            <w:r w:rsidRPr="287722AD">
              <w:rPr>
                <w:rFonts w:ascii="Century Gothic" w:hAnsi="Century Gothic"/>
              </w:rPr>
              <w:t>)</w:t>
            </w:r>
          </w:p>
          <w:p w14:paraId="70C2B3C6" w14:textId="77777777" w:rsidR="00E90BBF" w:rsidRPr="007171B9" w:rsidRDefault="00E90BBF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</w:tc>
      </w:tr>
      <w:tr w:rsidR="00E90BBF" w:rsidRPr="00A529E5" w14:paraId="36B6DA92" w14:textId="77777777" w:rsidTr="00E73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87EEE6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4BFE7" w14:textId="77777777" w:rsidR="00E90BBF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 xml:space="preserve">Students will: </w:t>
            </w:r>
          </w:p>
          <w:p w14:paraId="77A2CC4B" w14:textId="77777777" w:rsidR="00E90BBF" w:rsidRPr="007171B9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</w:p>
          <w:p w14:paraId="3B844F1C" w14:textId="77777777" w:rsidR="00E90BBF" w:rsidRPr="00BF7BEF" w:rsidRDefault="00E90BBF" w:rsidP="00E73D1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color w:val="000000" w:themeColor="text1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1.  Describe how people affect the land, water, air, and/or other living things in positive and negatives ways.</w:t>
            </w:r>
          </w:p>
          <w:p w14:paraId="5DDBB45F" w14:textId="77777777" w:rsidR="00E90BBF" w:rsidRPr="00BF7BEF" w:rsidRDefault="00E90BBF" w:rsidP="00E73D11">
            <w:pPr>
              <w:pStyle w:val="ListParagraph"/>
              <w:ind w:left="6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color w:val="000000" w:themeColor="text1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2.  Describe a solution that reduces the negative effects of humans on the local environment</w:t>
            </w:r>
          </w:p>
          <w:p w14:paraId="50A37A20" w14:textId="77777777" w:rsidR="00E90BBF" w:rsidRDefault="00E90BBF" w:rsidP="00E73D11">
            <w:pPr>
              <w:pStyle w:val="ListParagraph"/>
              <w:ind w:left="6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color w:val="000000" w:themeColor="text1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3.</w:t>
            </w:r>
            <w:r w:rsidRPr="287722AD">
              <w:rPr>
                <w:rFonts w:ascii="Century Gothic" w:eastAsia="Century Gothic,Century Gothic,C" w:hAnsi="Century Gothic" w:cs="Century Gothic,Century Gothic,C"/>
                <w:color w:val="000000" w:themeColor="text1"/>
              </w:rPr>
              <w:t xml:space="preserve">  Communicate information about solutions with others in oral and/or written form (includes using models and or drawings).</w:t>
            </w:r>
          </w:p>
          <w:p w14:paraId="2A9100C2" w14:textId="77777777" w:rsidR="00E90BBF" w:rsidRPr="007171B9" w:rsidRDefault="00E90BBF" w:rsidP="00E73D11">
            <w:pPr>
              <w:pStyle w:val="ListParagraph"/>
              <w:ind w:left="6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color w:val="000000" w:themeColor="text1"/>
              </w:rPr>
            </w:pPr>
          </w:p>
          <w:p w14:paraId="17D6D1DE" w14:textId="77777777" w:rsidR="00E90BBF" w:rsidRPr="007171B9" w:rsidRDefault="00E90BBF" w:rsidP="00E73D1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color w:val="000000" w:themeColor="text1"/>
              </w:rPr>
            </w:pPr>
          </w:p>
          <w:p w14:paraId="273DFEC0" w14:textId="77777777" w:rsidR="00E90BBF" w:rsidRPr="007171B9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i/>
                <w:iCs/>
              </w:rPr>
              <w:t>Students will recognize or recall specific vocabulary, such as:</w:t>
            </w:r>
          </w:p>
          <w:p w14:paraId="1062E212" w14:textId="77777777" w:rsidR="00E90BBF" w:rsidRPr="007171B9" w:rsidRDefault="00E90BBF" w:rsidP="00E73D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</w:rPr>
              <w:t>Reduce, Impact, Land, Recycle, Environment</w:t>
            </w:r>
            <w:r>
              <w:rPr>
                <w:rFonts w:ascii="Century Gothic" w:eastAsia="Century Gothic,Century Gothic,C" w:hAnsi="Century Gothic" w:cs="Century Gothic,Century Gothic,C"/>
              </w:rPr>
              <w:t>, Conserve, Reuse</w:t>
            </w:r>
          </w:p>
          <w:p w14:paraId="3C87899B" w14:textId="77777777" w:rsidR="00E90BBF" w:rsidRPr="007171B9" w:rsidRDefault="00E90BBF" w:rsidP="00E73D11">
            <w:pPr>
              <w:pStyle w:val="ListParagraph"/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i/>
                <w:iCs/>
              </w:rPr>
            </w:pPr>
            <w:r w:rsidRPr="007171B9">
              <w:rPr>
                <w:rFonts w:ascii="Century Gothic" w:eastAsia="Century Gothic,Century Gothic,C" w:hAnsi="Century Gothic" w:cs="Century Gothic,Century Gothic,C"/>
                <w:i/>
                <w:iCs/>
              </w:rPr>
              <w:t xml:space="preserve"> </w:t>
            </w:r>
          </w:p>
        </w:tc>
      </w:tr>
      <w:tr w:rsidR="00E90BBF" w:rsidRPr="00A529E5" w14:paraId="42611D32" w14:textId="77777777" w:rsidTr="00E73D1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EBF606" w14:textId="77777777" w:rsidR="00E90BBF" w:rsidRPr="00A529E5" w:rsidRDefault="00E90BBF" w:rsidP="00E73D11">
            <w:pPr>
              <w:jc w:val="center"/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</w:pPr>
            <w:r w:rsidRPr="287722AD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9F5A2" w14:textId="1C48FD11" w:rsidR="00E90BBF" w:rsidRPr="007171B9" w:rsidRDefault="00825F0B" w:rsidP="00E73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825F0B">
              <w:rPr>
                <w:rFonts w:ascii="Century Gothic" w:hAnsi="Century Gothic"/>
                <w:iCs/>
                <w:color w:val="000000"/>
                <w:sz w:val="24"/>
                <w:szCs w:val="24"/>
              </w:rPr>
              <w:t>Student's performance reflects beginning-to-learn foundational skills and knowledge.</w:t>
            </w:r>
            <w:r w:rsidRPr="00825F0B">
              <w:rPr>
                <w:rFonts w:ascii="Century Gothic" w:hAnsi="Century Gothic"/>
                <w:color w:val="000000"/>
                <w:sz w:val="24"/>
                <w:szCs w:val="24"/>
              </w:rPr>
              <w:t>  </w:t>
            </w:r>
            <w:bookmarkStart w:id="2" w:name="_GoBack"/>
            <w:bookmarkEnd w:id="2"/>
          </w:p>
        </w:tc>
      </w:tr>
    </w:tbl>
    <w:p w14:paraId="7204D71B" w14:textId="77777777" w:rsidR="00E90BBF" w:rsidRPr="00A66012" w:rsidRDefault="00E90BBF" w:rsidP="00A66012"/>
    <w:sectPr w:rsidR="00E90BBF" w:rsidRPr="00A66012" w:rsidSect="003A4103">
      <w:headerReference w:type="default" r:id="rId32"/>
      <w:footerReference w:type="default" r:id="rId33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A60C11" w14:textId="77777777" w:rsidR="005A014C" w:rsidRDefault="005A014C" w:rsidP="002E46F1">
      <w:pPr>
        <w:spacing w:after="0" w:line="240" w:lineRule="auto"/>
      </w:pPr>
      <w:r>
        <w:separator/>
      </w:r>
    </w:p>
  </w:endnote>
  <w:endnote w:type="continuationSeparator" w:id="0">
    <w:p w14:paraId="28618F07" w14:textId="77777777" w:rsidR="005A014C" w:rsidRDefault="005A014C" w:rsidP="002E46F1">
      <w:pPr>
        <w:spacing w:after="0" w:line="240" w:lineRule="auto"/>
      </w:pPr>
      <w:r>
        <w:continuationSeparator/>
      </w:r>
    </w:p>
  </w:endnote>
  <w:endnote w:type="continuationNotice" w:id="1">
    <w:p w14:paraId="6A47A3FB" w14:textId="77777777" w:rsidR="005A014C" w:rsidRDefault="005A01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Gothic,Times New Roman,">
    <w:altName w:val="Times New Roman"/>
    <w:panose1 w:val="00000000000000000000"/>
    <w:charset w:val="00"/>
    <w:family w:val="roman"/>
    <w:notTrueType/>
    <w:pitch w:val="default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entury Gothic,ＭＳ 明朝">
    <w:altName w:val="MS PMincho"/>
    <w:panose1 w:val="00000000000000000000"/>
    <w:charset w:val="80"/>
    <w:family w:val="roman"/>
    <w:notTrueType/>
    <w:pitch w:val="default"/>
  </w:font>
  <w:font w:name="Century Gothic,Century Gothic,Ｍ">
    <w:altName w:val="Times New Roman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5F9032DC" w:rsidR="00BA55CF" w:rsidRPr="00D93F6C" w:rsidRDefault="00BA55CF" w:rsidP="287722AD">
    <w:pPr>
      <w:pStyle w:val="NoSpacing"/>
      <w:rPr>
        <w:b/>
        <w:bCs/>
        <w:noProof/>
      </w:rPr>
    </w:pPr>
    <w:r w:rsidRPr="00EB4145">
      <w:t xml:space="preserve">Page | </w:t>
    </w:r>
    <w:r w:rsidRPr="00EB4145">
      <w:rPr>
        <w:noProof/>
      </w:rPr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825F0B">
      <w:rPr>
        <w:noProof/>
      </w:rPr>
      <w:t>5</w:t>
    </w:r>
    <w:r w:rsidRPr="00EB4145">
      <w:rPr>
        <w:noProof/>
      </w:rPr>
      <w:fldChar w:fldCharType="end"/>
    </w:r>
    <w:r w:rsidRPr="00FE3A29">
      <w:ptab w:relativeTo="margin" w:alignment="center" w:leader="none"/>
    </w:r>
    <w:r>
      <w:t xml:space="preserve">Kindergarten Science Scales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>
      <w:fldChar w:fldCharType="begin"/>
    </w:r>
    <w:r>
      <w:instrText xml:space="preserve"> DATE \@ "M/d/yyyy" </w:instrText>
    </w:r>
    <w:r>
      <w:fldChar w:fldCharType="separate"/>
    </w:r>
    <w:r w:rsidR="00825F0B">
      <w:rPr>
        <w:noProof/>
      </w:rPr>
      <w:t>11/20/2017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B2B267" w14:textId="77777777" w:rsidR="005A014C" w:rsidRDefault="005A014C" w:rsidP="002E46F1">
      <w:pPr>
        <w:spacing w:after="0" w:line="240" w:lineRule="auto"/>
      </w:pPr>
      <w:r>
        <w:separator/>
      </w:r>
    </w:p>
  </w:footnote>
  <w:footnote w:type="continuationSeparator" w:id="0">
    <w:p w14:paraId="626314CA" w14:textId="77777777" w:rsidR="005A014C" w:rsidRDefault="005A014C" w:rsidP="002E46F1">
      <w:pPr>
        <w:spacing w:after="0" w:line="240" w:lineRule="auto"/>
      </w:pPr>
      <w:r>
        <w:continuationSeparator/>
      </w:r>
    </w:p>
  </w:footnote>
  <w:footnote w:type="continuationNotice" w:id="1">
    <w:p w14:paraId="342459A5" w14:textId="77777777" w:rsidR="005A014C" w:rsidRDefault="005A01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BA55CF" w:rsidRPr="004705E0" w:rsidRDefault="00BA55CF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BA55CF" w:rsidRPr="00FE3A29" w:rsidRDefault="00BA55CF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B7DAB"/>
    <w:multiLevelType w:val="hybridMultilevel"/>
    <w:tmpl w:val="104A5762"/>
    <w:lvl w:ilvl="0" w:tplc="24DC604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DB5097A"/>
    <w:multiLevelType w:val="hybridMultilevel"/>
    <w:tmpl w:val="FAD0A080"/>
    <w:lvl w:ilvl="0" w:tplc="F52664D2">
      <w:start w:val="1"/>
      <w:numFmt w:val="upperLetter"/>
      <w:lvlText w:val="%1."/>
      <w:lvlJc w:val="left"/>
      <w:pPr>
        <w:ind w:left="630" w:hanging="360"/>
      </w:pPr>
      <w:rPr>
        <w:rFonts w:ascii="Century Gothic" w:eastAsia="Century Gothic,Times New Roman," w:hAnsi="Century Gothic" w:cs="Century Gothic,Times New Roman," w:hint="default"/>
        <w:color w:val="auto"/>
        <w:sz w:val="22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A834606"/>
    <w:multiLevelType w:val="hybridMultilevel"/>
    <w:tmpl w:val="2048E9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6B0D5F"/>
    <w:multiLevelType w:val="hybridMultilevel"/>
    <w:tmpl w:val="7BE8D4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E4673"/>
    <w:multiLevelType w:val="hybridMultilevel"/>
    <w:tmpl w:val="2048E9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E615C"/>
    <w:multiLevelType w:val="hybridMultilevel"/>
    <w:tmpl w:val="7BE8D4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E0335"/>
    <w:multiLevelType w:val="hybridMultilevel"/>
    <w:tmpl w:val="61BAB7EC"/>
    <w:lvl w:ilvl="0" w:tplc="E744AD6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B56571"/>
    <w:multiLevelType w:val="hybridMultilevel"/>
    <w:tmpl w:val="C25CFB76"/>
    <w:lvl w:ilvl="0" w:tplc="A9409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20559"/>
    <w:multiLevelType w:val="hybridMultilevel"/>
    <w:tmpl w:val="796EEB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C6394F"/>
    <w:multiLevelType w:val="hybridMultilevel"/>
    <w:tmpl w:val="04CEB6F2"/>
    <w:lvl w:ilvl="0" w:tplc="D8E671D8">
      <w:start w:val="1"/>
      <w:numFmt w:val="upperLetter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1" w15:restartNumberingAfterBreak="0">
    <w:nsid w:val="6A120F07"/>
    <w:multiLevelType w:val="hybridMultilevel"/>
    <w:tmpl w:val="3DC04F5A"/>
    <w:lvl w:ilvl="0" w:tplc="58E6FEA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923633"/>
    <w:multiLevelType w:val="hybridMultilevel"/>
    <w:tmpl w:val="764E07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420399"/>
    <w:multiLevelType w:val="hybridMultilevel"/>
    <w:tmpl w:val="12A6CFA0"/>
    <w:lvl w:ilvl="0" w:tplc="5678A964">
      <w:start w:val="1"/>
      <w:numFmt w:val="decimal"/>
      <w:lvlText w:val="%1."/>
      <w:lvlJc w:val="left"/>
      <w:pPr>
        <w:ind w:left="720" w:hanging="360"/>
      </w:pPr>
      <w:rPr>
        <w:rFonts w:eastAsia="Century Gothic,Century Gothic,C" w:cs="Century Gothic,Century Gothic,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7"/>
  </w:num>
  <w:num w:numId="5">
    <w:abstractNumId w:val="11"/>
  </w:num>
  <w:num w:numId="6">
    <w:abstractNumId w:val="6"/>
  </w:num>
  <w:num w:numId="7">
    <w:abstractNumId w:val="3"/>
  </w:num>
  <w:num w:numId="8">
    <w:abstractNumId w:val="5"/>
  </w:num>
  <w:num w:numId="9">
    <w:abstractNumId w:val="2"/>
  </w:num>
  <w:num w:numId="10">
    <w:abstractNumId w:val="12"/>
  </w:num>
  <w:num w:numId="11">
    <w:abstractNumId w:val="0"/>
  </w:num>
  <w:num w:numId="12">
    <w:abstractNumId w:val="9"/>
  </w:num>
  <w:num w:numId="13">
    <w:abstractNumId w:val="8"/>
  </w:num>
  <w:num w:numId="1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5517"/>
    <w:rsid w:val="00022F30"/>
    <w:rsid w:val="00023B95"/>
    <w:rsid w:val="00023BF6"/>
    <w:rsid w:val="0002495D"/>
    <w:rsid w:val="00025704"/>
    <w:rsid w:val="0003276E"/>
    <w:rsid w:val="00036D18"/>
    <w:rsid w:val="00042676"/>
    <w:rsid w:val="000429BF"/>
    <w:rsid w:val="000473BA"/>
    <w:rsid w:val="0005174B"/>
    <w:rsid w:val="00053CB0"/>
    <w:rsid w:val="000562D5"/>
    <w:rsid w:val="00065C7E"/>
    <w:rsid w:val="00070863"/>
    <w:rsid w:val="0007694E"/>
    <w:rsid w:val="0008247D"/>
    <w:rsid w:val="0008265B"/>
    <w:rsid w:val="00083D8A"/>
    <w:rsid w:val="000840BF"/>
    <w:rsid w:val="00085D13"/>
    <w:rsid w:val="00086F96"/>
    <w:rsid w:val="000871A9"/>
    <w:rsid w:val="00095B4F"/>
    <w:rsid w:val="00096C2E"/>
    <w:rsid w:val="000A2C6F"/>
    <w:rsid w:val="000A2D4E"/>
    <w:rsid w:val="000A2E77"/>
    <w:rsid w:val="000A748E"/>
    <w:rsid w:val="000A7734"/>
    <w:rsid w:val="000B64D9"/>
    <w:rsid w:val="000C1102"/>
    <w:rsid w:val="000C2EF8"/>
    <w:rsid w:val="000D1B88"/>
    <w:rsid w:val="000D57D6"/>
    <w:rsid w:val="000E4499"/>
    <w:rsid w:val="000E6039"/>
    <w:rsid w:val="000E6AF5"/>
    <w:rsid w:val="000F01DE"/>
    <w:rsid w:val="000F0553"/>
    <w:rsid w:val="000F3232"/>
    <w:rsid w:val="00107BD5"/>
    <w:rsid w:val="00110C7F"/>
    <w:rsid w:val="00110CA5"/>
    <w:rsid w:val="00111459"/>
    <w:rsid w:val="00113268"/>
    <w:rsid w:val="00113B8E"/>
    <w:rsid w:val="001140C5"/>
    <w:rsid w:val="001173E6"/>
    <w:rsid w:val="00117E44"/>
    <w:rsid w:val="00120F47"/>
    <w:rsid w:val="0012215E"/>
    <w:rsid w:val="00123166"/>
    <w:rsid w:val="00127BDE"/>
    <w:rsid w:val="00151902"/>
    <w:rsid w:val="00153146"/>
    <w:rsid w:val="0015552A"/>
    <w:rsid w:val="0015554E"/>
    <w:rsid w:val="00164E52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5582"/>
    <w:rsid w:val="001A5F1D"/>
    <w:rsid w:val="001A7841"/>
    <w:rsid w:val="001B3278"/>
    <w:rsid w:val="001B643D"/>
    <w:rsid w:val="001B67D9"/>
    <w:rsid w:val="001B6CE2"/>
    <w:rsid w:val="001C262A"/>
    <w:rsid w:val="001C45E4"/>
    <w:rsid w:val="001C67C5"/>
    <w:rsid w:val="001C7259"/>
    <w:rsid w:val="001C7DE4"/>
    <w:rsid w:val="001D1585"/>
    <w:rsid w:val="001D34A9"/>
    <w:rsid w:val="001D427C"/>
    <w:rsid w:val="001E13D1"/>
    <w:rsid w:val="001E2F59"/>
    <w:rsid w:val="001F4469"/>
    <w:rsid w:val="001F5169"/>
    <w:rsid w:val="00200B42"/>
    <w:rsid w:val="00202D26"/>
    <w:rsid w:val="00206037"/>
    <w:rsid w:val="002079C2"/>
    <w:rsid w:val="00212F64"/>
    <w:rsid w:val="00213969"/>
    <w:rsid w:val="00217E8C"/>
    <w:rsid w:val="00220A87"/>
    <w:rsid w:val="00220C66"/>
    <w:rsid w:val="00222A62"/>
    <w:rsid w:val="002256CB"/>
    <w:rsid w:val="00230129"/>
    <w:rsid w:val="00231B19"/>
    <w:rsid w:val="00234C0B"/>
    <w:rsid w:val="00241D99"/>
    <w:rsid w:val="0024464B"/>
    <w:rsid w:val="002475FD"/>
    <w:rsid w:val="00247F17"/>
    <w:rsid w:val="0025138B"/>
    <w:rsid w:val="002539D7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1D45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E46F1"/>
    <w:rsid w:val="002F0413"/>
    <w:rsid w:val="002F1FCC"/>
    <w:rsid w:val="002F58E2"/>
    <w:rsid w:val="002F7C64"/>
    <w:rsid w:val="002F7E7F"/>
    <w:rsid w:val="0030509F"/>
    <w:rsid w:val="00307109"/>
    <w:rsid w:val="00310CD1"/>
    <w:rsid w:val="00311C83"/>
    <w:rsid w:val="00316424"/>
    <w:rsid w:val="00321404"/>
    <w:rsid w:val="00321C31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5594"/>
    <w:rsid w:val="003758EC"/>
    <w:rsid w:val="003804A3"/>
    <w:rsid w:val="00385CE1"/>
    <w:rsid w:val="003863F2"/>
    <w:rsid w:val="003872B1"/>
    <w:rsid w:val="00393CB9"/>
    <w:rsid w:val="00397699"/>
    <w:rsid w:val="003A0D82"/>
    <w:rsid w:val="003A3ECB"/>
    <w:rsid w:val="003A4103"/>
    <w:rsid w:val="003A4C57"/>
    <w:rsid w:val="003A4D12"/>
    <w:rsid w:val="003C5CDD"/>
    <w:rsid w:val="003C6E5F"/>
    <w:rsid w:val="003D0F37"/>
    <w:rsid w:val="003D269D"/>
    <w:rsid w:val="003D2DA9"/>
    <w:rsid w:val="003D4B5F"/>
    <w:rsid w:val="003D5368"/>
    <w:rsid w:val="003D734B"/>
    <w:rsid w:val="003E19AD"/>
    <w:rsid w:val="003F0EA7"/>
    <w:rsid w:val="003F6B94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20E8"/>
    <w:rsid w:val="00432A89"/>
    <w:rsid w:val="00433CF0"/>
    <w:rsid w:val="004354F6"/>
    <w:rsid w:val="00435AB2"/>
    <w:rsid w:val="00444826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7795F"/>
    <w:rsid w:val="00481D79"/>
    <w:rsid w:val="00482005"/>
    <w:rsid w:val="00487F09"/>
    <w:rsid w:val="00490139"/>
    <w:rsid w:val="00491BA0"/>
    <w:rsid w:val="004951AA"/>
    <w:rsid w:val="00495C8B"/>
    <w:rsid w:val="00497D56"/>
    <w:rsid w:val="004A47C4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482"/>
    <w:rsid w:val="004E3546"/>
    <w:rsid w:val="004E4026"/>
    <w:rsid w:val="004F05F7"/>
    <w:rsid w:val="004F3344"/>
    <w:rsid w:val="004F5EC8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50B10"/>
    <w:rsid w:val="00550CF9"/>
    <w:rsid w:val="005511BC"/>
    <w:rsid w:val="00560CE4"/>
    <w:rsid w:val="005720D2"/>
    <w:rsid w:val="00574E63"/>
    <w:rsid w:val="00574EE5"/>
    <w:rsid w:val="00575CBC"/>
    <w:rsid w:val="00581692"/>
    <w:rsid w:val="00581B96"/>
    <w:rsid w:val="00582B6C"/>
    <w:rsid w:val="00592ACD"/>
    <w:rsid w:val="00596296"/>
    <w:rsid w:val="005A014C"/>
    <w:rsid w:val="005A0522"/>
    <w:rsid w:val="005A2D60"/>
    <w:rsid w:val="005A3024"/>
    <w:rsid w:val="005A3533"/>
    <w:rsid w:val="005A3A4B"/>
    <w:rsid w:val="005B4126"/>
    <w:rsid w:val="005B7DF3"/>
    <w:rsid w:val="005C0C4E"/>
    <w:rsid w:val="005C0C57"/>
    <w:rsid w:val="005D299D"/>
    <w:rsid w:val="005D2A15"/>
    <w:rsid w:val="005D722D"/>
    <w:rsid w:val="005D72E6"/>
    <w:rsid w:val="005E1DCC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59F0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97ACB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61A9"/>
    <w:rsid w:val="006E6D4F"/>
    <w:rsid w:val="006F2B67"/>
    <w:rsid w:val="006F2C10"/>
    <w:rsid w:val="007122E8"/>
    <w:rsid w:val="00715E17"/>
    <w:rsid w:val="00716941"/>
    <w:rsid w:val="007171B9"/>
    <w:rsid w:val="007200B6"/>
    <w:rsid w:val="00731B1F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388"/>
    <w:rsid w:val="00762B5B"/>
    <w:rsid w:val="0077094D"/>
    <w:rsid w:val="00771D15"/>
    <w:rsid w:val="00773DE2"/>
    <w:rsid w:val="00773E63"/>
    <w:rsid w:val="00777231"/>
    <w:rsid w:val="007774CC"/>
    <w:rsid w:val="007843CD"/>
    <w:rsid w:val="00786C0A"/>
    <w:rsid w:val="0079004D"/>
    <w:rsid w:val="007A1877"/>
    <w:rsid w:val="007A2325"/>
    <w:rsid w:val="007A3F95"/>
    <w:rsid w:val="007B327F"/>
    <w:rsid w:val="007B3BD4"/>
    <w:rsid w:val="007B415E"/>
    <w:rsid w:val="007C1C6F"/>
    <w:rsid w:val="007C6146"/>
    <w:rsid w:val="007C7BB9"/>
    <w:rsid w:val="007D2EF0"/>
    <w:rsid w:val="007D429C"/>
    <w:rsid w:val="007E1339"/>
    <w:rsid w:val="007E1CBC"/>
    <w:rsid w:val="007E541F"/>
    <w:rsid w:val="007E5F0E"/>
    <w:rsid w:val="007E5F3D"/>
    <w:rsid w:val="007E764D"/>
    <w:rsid w:val="007F00BA"/>
    <w:rsid w:val="007F0CF7"/>
    <w:rsid w:val="007F7982"/>
    <w:rsid w:val="00807994"/>
    <w:rsid w:val="00825F0B"/>
    <w:rsid w:val="008261F6"/>
    <w:rsid w:val="0082768D"/>
    <w:rsid w:val="00837621"/>
    <w:rsid w:val="00840F26"/>
    <w:rsid w:val="00841FF0"/>
    <w:rsid w:val="0085000E"/>
    <w:rsid w:val="00851941"/>
    <w:rsid w:val="008541A1"/>
    <w:rsid w:val="0086320C"/>
    <w:rsid w:val="00863685"/>
    <w:rsid w:val="00873634"/>
    <w:rsid w:val="008753AD"/>
    <w:rsid w:val="00880662"/>
    <w:rsid w:val="00880AD9"/>
    <w:rsid w:val="00882BE7"/>
    <w:rsid w:val="00883EC5"/>
    <w:rsid w:val="00890582"/>
    <w:rsid w:val="00891656"/>
    <w:rsid w:val="00892AFA"/>
    <w:rsid w:val="00892E59"/>
    <w:rsid w:val="00895BBB"/>
    <w:rsid w:val="00895CB4"/>
    <w:rsid w:val="008A465B"/>
    <w:rsid w:val="008A4DE3"/>
    <w:rsid w:val="008A4F5D"/>
    <w:rsid w:val="008A7875"/>
    <w:rsid w:val="008B183D"/>
    <w:rsid w:val="008B542B"/>
    <w:rsid w:val="008B5D9E"/>
    <w:rsid w:val="008C1B96"/>
    <w:rsid w:val="008C5941"/>
    <w:rsid w:val="008C5B53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3DE7"/>
    <w:rsid w:val="00934D7D"/>
    <w:rsid w:val="00941295"/>
    <w:rsid w:val="00941D68"/>
    <w:rsid w:val="00942468"/>
    <w:rsid w:val="00947E1A"/>
    <w:rsid w:val="00951F0E"/>
    <w:rsid w:val="0095396A"/>
    <w:rsid w:val="00955118"/>
    <w:rsid w:val="00955A89"/>
    <w:rsid w:val="0096126D"/>
    <w:rsid w:val="009636AE"/>
    <w:rsid w:val="00964241"/>
    <w:rsid w:val="0096655D"/>
    <w:rsid w:val="00972068"/>
    <w:rsid w:val="00987FCA"/>
    <w:rsid w:val="0099531D"/>
    <w:rsid w:val="009A4FDA"/>
    <w:rsid w:val="009A5072"/>
    <w:rsid w:val="009B30D0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9F77FE"/>
    <w:rsid w:val="00A06FF6"/>
    <w:rsid w:val="00A107F4"/>
    <w:rsid w:val="00A13508"/>
    <w:rsid w:val="00A244ED"/>
    <w:rsid w:val="00A24DDC"/>
    <w:rsid w:val="00A2566C"/>
    <w:rsid w:val="00A25755"/>
    <w:rsid w:val="00A257DA"/>
    <w:rsid w:val="00A26781"/>
    <w:rsid w:val="00A31FC4"/>
    <w:rsid w:val="00A372AF"/>
    <w:rsid w:val="00A41937"/>
    <w:rsid w:val="00A529E5"/>
    <w:rsid w:val="00A54510"/>
    <w:rsid w:val="00A56155"/>
    <w:rsid w:val="00A613AC"/>
    <w:rsid w:val="00A6304B"/>
    <w:rsid w:val="00A65B28"/>
    <w:rsid w:val="00A66012"/>
    <w:rsid w:val="00A66D2A"/>
    <w:rsid w:val="00A72899"/>
    <w:rsid w:val="00A73B87"/>
    <w:rsid w:val="00A76D8F"/>
    <w:rsid w:val="00A77178"/>
    <w:rsid w:val="00A776CB"/>
    <w:rsid w:val="00A82500"/>
    <w:rsid w:val="00A85601"/>
    <w:rsid w:val="00A86E75"/>
    <w:rsid w:val="00A878AC"/>
    <w:rsid w:val="00A878CC"/>
    <w:rsid w:val="00A9272B"/>
    <w:rsid w:val="00A928DE"/>
    <w:rsid w:val="00A96FA2"/>
    <w:rsid w:val="00A97080"/>
    <w:rsid w:val="00A971F0"/>
    <w:rsid w:val="00AA2A63"/>
    <w:rsid w:val="00AB2C43"/>
    <w:rsid w:val="00AB69BF"/>
    <w:rsid w:val="00AC456D"/>
    <w:rsid w:val="00AC540C"/>
    <w:rsid w:val="00AC7074"/>
    <w:rsid w:val="00AD0B8E"/>
    <w:rsid w:val="00AD2C32"/>
    <w:rsid w:val="00AD71AC"/>
    <w:rsid w:val="00AD7E74"/>
    <w:rsid w:val="00AE3360"/>
    <w:rsid w:val="00AE7391"/>
    <w:rsid w:val="00AE7E5A"/>
    <w:rsid w:val="00AF0229"/>
    <w:rsid w:val="00AF1987"/>
    <w:rsid w:val="00AF5841"/>
    <w:rsid w:val="00AF724C"/>
    <w:rsid w:val="00AF75D3"/>
    <w:rsid w:val="00B0115E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644EE"/>
    <w:rsid w:val="00B8292D"/>
    <w:rsid w:val="00B8744E"/>
    <w:rsid w:val="00B909E4"/>
    <w:rsid w:val="00B91E01"/>
    <w:rsid w:val="00B94145"/>
    <w:rsid w:val="00B94EE3"/>
    <w:rsid w:val="00B97908"/>
    <w:rsid w:val="00BA55CF"/>
    <w:rsid w:val="00BA6645"/>
    <w:rsid w:val="00BA7EBD"/>
    <w:rsid w:val="00BB08B3"/>
    <w:rsid w:val="00BB43CE"/>
    <w:rsid w:val="00BB63D9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E2BB7"/>
    <w:rsid w:val="00BF2502"/>
    <w:rsid w:val="00BF3717"/>
    <w:rsid w:val="00BF6149"/>
    <w:rsid w:val="00BF79B5"/>
    <w:rsid w:val="00BF7BEF"/>
    <w:rsid w:val="00C0601C"/>
    <w:rsid w:val="00C06D45"/>
    <w:rsid w:val="00C11111"/>
    <w:rsid w:val="00C12D31"/>
    <w:rsid w:val="00C14764"/>
    <w:rsid w:val="00C2109F"/>
    <w:rsid w:val="00C22175"/>
    <w:rsid w:val="00C247CC"/>
    <w:rsid w:val="00C27954"/>
    <w:rsid w:val="00C3310F"/>
    <w:rsid w:val="00C3371D"/>
    <w:rsid w:val="00C3568D"/>
    <w:rsid w:val="00C40271"/>
    <w:rsid w:val="00C44FAD"/>
    <w:rsid w:val="00C50D57"/>
    <w:rsid w:val="00C514B5"/>
    <w:rsid w:val="00C61453"/>
    <w:rsid w:val="00C63A4C"/>
    <w:rsid w:val="00C65F26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5CF1"/>
    <w:rsid w:val="00CA04B9"/>
    <w:rsid w:val="00CA0D6D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D20C1"/>
    <w:rsid w:val="00CE2763"/>
    <w:rsid w:val="00CE6B86"/>
    <w:rsid w:val="00CF04B2"/>
    <w:rsid w:val="00CF0576"/>
    <w:rsid w:val="00CF3D8D"/>
    <w:rsid w:val="00CF621F"/>
    <w:rsid w:val="00D10677"/>
    <w:rsid w:val="00D10F5D"/>
    <w:rsid w:val="00D12687"/>
    <w:rsid w:val="00D1311E"/>
    <w:rsid w:val="00D16197"/>
    <w:rsid w:val="00D17B25"/>
    <w:rsid w:val="00D24953"/>
    <w:rsid w:val="00D25D57"/>
    <w:rsid w:val="00D30B30"/>
    <w:rsid w:val="00D32F02"/>
    <w:rsid w:val="00D34050"/>
    <w:rsid w:val="00D34DA6"/>
    <w:rsid w:val="00D35280"/>
    <w:rsid w:val="00D3534B"/>
    <w:rsid w:val="00D4031F"/>
    <w:rsid w:val="00D41C1F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72C0A"/>
    <w:rsid w:val="00D73A84"/>
    <w:rsid w:val="00D7790C"/>
    <w:rsid w:val="00D90BC0"/>
    <w:rsid w:val="00D93F6C"/>
    <w:rsid w:val="00DA28A2"/>
    <w:rsid w:val="00DA299F"/>
    <w:rsid w:val="00DA4075"/>
    <w:rsid w:val="00DA6AB0"/>
    <w:rsid w:val="00DB007C"/>
    <w:rsid w:val="00DB2805"/>
    <w:rsid w:val="00DB446A"/>
    <w:rsid w:val="00DB4863"/>
    <w:rsid w:val="00DB58A2"/>
    <w:rsid w:val="00DB610F"/>
    <w:rsid w:val="00DB75DF"/>
    <w:rsid w:val="00DB7C32"/>
    <w:rsid w:val="00DC1FBA"/>
    <w:rsid w:val="00DC39EA"/>
    <w:rsid w:val="00DC3AE1"/>
    <w:rsid w:val="00DC4A91"/>
    <w:rsid w:val="00DD059A"/>
    <w:rsid w:val="00DD2BC1"/>
    <w:rsid w:val="00DD4E00"/>
    <w:rsid w:val="00DD4FEF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07BA8"/>
    <w:rsid w:val="00E11E2D"/>
    <w:rsid w:val="00E14D05"/>
    <w:rsid w:val="00E22D9F"/>
    <w:rsid w:val="00E2432E"/>
    <w:rsid w:val="00E314A2"/>
    <w:rsid w:val="00E325D3"/>
    <w:rsid w:val="00E32FBB"/>
    <w:rsid w:val="00E3577C"/>
    <w:rsid w:val="00E37A4C"/>
    <w:rsid w:val="00E37F5C"/>
    <w:rsid w:val="00E37F82"/>
    <w:rsid w:val="00E44FF7"/>
    <w:rsid w:val="00E46372"/>
    <w:rsid w:val="00E51C38"/>
    <w:rsid w:val="00E52D30"/>
    <w:rsid w:val="00E54238"/>
    <w:rsid w:val="00E54625"/>
    <w:rsid w:val="00E57B49"/>
    <w:rsid w:val="00E60BB9"/>
    <w:rsid w:val="00E63103"/>
    <w:rsid w:val="00E74FA9"/>
    <w:rsid w:val="00E82C6C"/>
    <w:rsid w:val="00E839E4"/>
    <w:rsid w:val="00E85311"/>
    <w:rsid w:val="00E90BBF"/>
    <w:rsid w:val="00E92378"/>
    <w:rsid w:val="00E94C44"/>
    <w:rsid w:val="00EA51B4"/>
    <w:rsid w:val="00EB2CC9"/>
    <w:rsid w:val="00EB4145"/>
    <w:rsid w:val="00EB7BB9"/>
    <w:rsid w:val="00EC38E7"/>
    <w:rsid w:val="00ED3B97"/>
    <w:rsid w:val="00ED3BE3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5527"/>
    <w:rsid w:val="00EF7FD7"/>
    <w:rsid w:val="00F00280"/>
    <w:rsid w:val="00F00939"/>
    <w:rsid w:val="00F01EB0"/>
    <w:rsid w:val="00F036D9"/>
    <w:rsid w:val="00F0545C"/>
    <w:rsid w:val="00F06A0E"/>
    <w:rsid w:val="00F1170A"/>
    <w:rsid w:val="00F13298"/>
    <w:rsid w:val="00F150F0"/>
    <w:rsid w:val="00F1706A"/>
    <w:rsid w:val="00F17C3D"/>
    <w:rsid w:val="00F24E43"/>
    <w:rsid w:val="00F257A4"/>
    <w:rsid w:val="00F32B5A"/>
    <w:rsid w:val="00F34F0F"/>
    <w:rsid w:val="00F35123"/>
    <w:rsid w:val="00F36732"/>
    <w:rsid w:val="00F377B8"/>
    <w:rsid w:val="00F377CF"/>
    <w:rsid w:val="00F40414"/>
    <w:rsid w:val="00F42D7B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C1E41"/>
    <w:rsid w:val="00FD036B"/>
    <w:rsid w:val="00FD3ADD"/>
    <w:rsid w:val="00FE04F1"/>
    <w:rsid w:val="00FE3A29"/>
    <w:rsid w:val="00FE4BD1"/>
    <w:rsid w:val="00FE58AE"/>
    <w:rsid w:val="00FE6429"/>
    <w:rsid w:val="00FF5FBD"/>
    <w:rsid w:val="01E47B6A"/>
    <w:rsid w:val="0273A0E4"/>
    <w:rsid w:val="05CFB775"/>
    <w:rsid w:val="0AE742DC"/>
    <w:rsid w:val="0FD2475D"/>
    <w:rsid w:val="11641AD6"/>
    <w:rsid w:val="126C62F2"/>
    <w:rsid w:val="1823104F"/>
    <w:rsid w:val="1AB589A2"/>
    <w:rsid w:val="1C808E0E"/>
    <w:rsid w:val="20265571"/>
    <w:rsid w:val="23803A0B"/>
    <w:rsid w:val="23F30060"/>
    <w:rsid w:val="287722AD"/>
    <w:rsid w:val="2FEE4EA4"/>
    <w:rsid w:val="3745042C"/>
    <w:rsid w:val="3E08C53A"/>
    <w:rsid w:val="418C24AE"/>
    <w:rsid w:val="45A728E8"/>
    <w:rsid w:val="4B413015"/>
    <w:rsid w:val="4CF7F5F4"/>
    <w:rsid w:val="51951395"/>
    <w:rsid w:val="5403C3D7"/>
    <w:rsid w:val="562CD9FA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935CD3DB-042C-4269-BE12-619ED24D3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paragraph" w:styleId="Heading1">
    <w:name w:val="heading 1"/>
    <w:basedOn w:val="Normal"/>
    <w:next w:val="Normal"/>
    <w:link w:val="Heading1Char"/>
    <w:uiPriority w:val="9"/>
    <w:qFormat/>
    <w:rsid w:val="00FD3A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popup">
    <w:name w:val="popup"/>
    <w:basedOn w:val="DefaultParagraphFont"/>
    <w:rsid w:val="00D35280"/>
  </w:style>
  <w:style w:type="character" w:customStyle="1" w:styleId="Heading1Char">
    <w:name w:val="Heading 1 Char"/>
    <w:basedOn w:val="DefaultParagraphFont"/>
    <w:link w:val="Heading1"/>
    <w:uiPriority w:val="9"/>
    <w:rsid w:val="00FD3AD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s://www.nextgenscience.org/sites/default/files/evidence_statement/black_white/K-PS3-1%20Evidence%20Statements%20June%202015%20asterisks.pdf" TargetMode="External"/><Relationship Id="rId26" Type="http://schemas.openxmlformats.org/officeDocument/2006/relationships/hyperlink" Target="https://www.nextgenscience.org/sites/default/files/evidence_statement/black_white/K-ESS2-2%20Evidence%20Statements%20June%202015%20asterisks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extgenscience.org/sites/default/files/evidence_statement/black_white/K-ESS2-1%20Evidence%20Statements%20June%202015%20asterisks.pdf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elementary.dmschools.org" TargetMode="External"/><Relationship Id="rId17" Type="http://schemas.openxmlformats.org/officeDocument/2006/relationships/hyperlink" Target="http://dmschools.org" TargetMode="External"/><Relationship Id="rId25" Type="http://schemas.openxmlformats.org/officeDocument/2006/relationships/hyperlink" Target="https://www.nextgenscience.org/sites/default/files/evidence_statement/black_white/K-ESS3-1%20Evidence%20Statements%20June%202015%20asterisks.pdf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grading.dmschools.org" TargetMode="External"/><Relationship Id="rId20" Type="http://schemas.openxmlformats.org/officeDocument/2006/relationships/hyperlink" Target="https://www.nextgenscience.org/sites/default/files/evidence_statement/black_white/K-2-ETS1-2%20Evidence%20Statements%20June%202015%20asterisks.pdf" TargetMode="External"/><Relationship Id="rId29" Type="http://schemas.openxmlformats.org/officeDocument/2006/relationships/hyperlink" Target="https://www.nextgenscience.org/sites/default/files/evidence_statement/black_white/K-2-ETS1-3%20Evidence%20Statements%20June%202015%20asterisk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nextgenscience.org/sites/default/files/evidence_statement/black_white/K-LS1-1%20Evidence%20Statements%20June%202015%20asterisks.pdf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elementary.dmschools.org" TargetMode="External"/><Relationship Id="rId23" Type="http://schemas.openxmlformats.org/officeDocument/2006/relationships/hyperlink" Target="https://www.nextgenscience.org/sites/default/files/evidence_statement/black_white/K-2-ETS1-1%20Evidence%20Statements%20June%202015%20asterisks.pdf" TargetMode="External"/><Relationship Id="rId28" Type="http://schemas.openxmlformats.org/officeDocument/2006/relationships/hyperlink" Target="https://www.nextgenscience.org/sites/default/files/evidence_statement/black_white/K-PS2-2%20Evidence%20Statements%20June%202015%20asterisks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nextgenscience.org/sites/default/files/evidence_statement/black_white/K-PS3-2%20Evidence%20Statements%20June%202015%20asterisks.pdf" TargetMode="External"/><Relationship Id="rId31" Type="http://schemas.openxmlformats.org/officeDocument/2006/relationships/hyperlink" Target="https://www.nextgenscience.org/sites/default/files/evidence_statement/black_white/K-2-ETS1-1%20Evidence%20Statements%20June%202015%20asterisk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mschools.org" TargetMode="External"/><Relationship Id="rId22" Type="http://schemas.openxmlformats.org/officeDocument/2006/relationships/hyperlink" Target="https://www.nextgenscience.org/sites/default/files/evidence_statement/black_white/K-ESS3-2%20Evidence%20Statements%20June%202015%20asterisks.pdf" TargetMode="External"/><Relationship Id="rId27" Type="http://schemas.openxmlformats.org/officeDocument/2006/relationships/hyperlink" Target="https://www.nextgenscience.org/sites/default/files/evidence_statement/black_white/K-PS2-1%20Evidence%20Statements%20June%202015%20asterisks.pdf" TargetMode="External"/><Relationship Id="rId30" Type="http://schemas.openxmlformats.org/officeDocument/2006/relationships/hyperlink" Target="https://www.nextgenscience.org/sites/default/files/evidence_statement/black_white/K-ESS3-3%20Evidence%20Statements%20June%202015%20asterisks.pdf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ED839FBF893A4CBD9F13C27D43A091" ma:contentTypeVersion="2" ma:contentTypeDescription="Create a new document." ma:contentTypeScope="" ma:versionID="e5a5a90c6092c7588548927c73e8d970">
  <xsd:schema xmlns:xsd="http://www.w3.org/2001/XMLSchema" xmlns:xs="http://www.w3.org/2001/XMLSchema" xmlns:p="http://schemas.microsoft.com/office/2006/metadata/properties" xmlns:ns2="b8d3d55c-eac1-4fb1-af49-7908ffd716eb" targetNamespace="http://schemas.microsoft.com/office/2006/metadata/properties" ma:root="true" ma:fieldsID="5a04571d2b521570c68c4c2e4c996946" ns2:_="">
    <xsd:import namespace="b8d3d55c-eac1-4fb1-af49-7908ffd716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d55c-eac1-4fb1-af49-7908ffd716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d3d55c-eac1-4fb1-af49-7908ffd716eb">
      <UserInfo>
        <DisplayName>Tu, Kellie</DisplayName>
        <AccountId>40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C5EE48-82FF-4DF0-B856-018455049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d55c-eac1-4fb1-af49-7908ffd71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b8d3d55c-eac1-4fb1-af49-7908ffd716eb"/>
  </ds:schemaRefs>
</ds:datastoreItem>
</file>

<file path=customXml/itemProps4.xml><?xml version="1.0" encoding="utf-8"?>
<ds:datastoreItem xmlns:ds="http://schemas.openxmlformats.org/officeDocument/2006/customXml" ds:itemID="{E58E9189-7203-4DC5-A31A-A42C463AD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447</Words>
  <Characters>825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9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Puderbaugh, Adam</cp:lastModifiedBy>
  <cp:revision>5</cp:revision>
  <cp:lastPrinted>2016-11-29T17:45:00Z</cp:lastPrinted>
  <dcterms:created xsi:type="dcterms:W3CDTF">2017-06-01T19:31:00Z</dcterms:created>
  <dcterms:modified xsi:type="dcterms:W3CDTF">2017-11-2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01ED839FBF893A4CBD9F13C27D43A091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